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10753E" w14:textId="3FCE7F37" w:rsidR="00FC02E3" w:rsidRDefault="00FA5E34" w:rsidP="00FC02E3">
      <w:pPr>
        <w:pStyle w:val="Heading1"/>
        <w:rPr>
          <w:lang w:val="en-GB"/>
        </w:rPr>
      </w:pPr>
      <w:r>
        <w:rPr>
          <w:lang w:val="en-GB"/>
        </w:rPr>
        <w:t>PMSM MODEL AND SIMULATION</w:t>
      </w:r>
    </w:p>
    <w:p w14:paraId="7C2BABED" w14:textId="7408D46F" w:rsidR="00FC02E3" w:rsidRDefault="00FC02E3" w:rsidP="00FC02E3">
      <w:pPr>
        <w:pStyle w:val="Heading2"/>
        <w:rPr>
          <w:lang w:val="en-GB"/>
        </w:rPr>
      </w:pPr>
      <w:r>
        <w:rPr>
          <w:lang w:val="en-GB"/>
        </w:rPr>
        <w:t>Objectives</w:t>
      </w:r>
    </w:p>
    <w:p w14:paraId="11CA9479" w14:textId="3B8140FE" w:rsidR="00FC02E3" w:rsidRDefault="00FC02E3" w:rsidP="00FC02E3">
      <w:pPr>
        <w:rPr>
          <w:lang w:val="en-GB"/>
        </w:rPr>
      </w:pPr>
      <w:r>
        <w:rPr>
          <w:lang w:val="en-GB"/>
        </w:rPr>
        <w:t>The main objective of this lab is to</w:t>
      </w:r>
      <w:r w:rsidR="00FA5E34">
        <w:rPr>
          <w:lang w:val="en-GB"/>
        </w:rPr>
        <w:t xml:space="preserve"> model and simulate a PMSM in a EV application</w:t>
      </w:r>
      <w:r>
        <w:rPr>
          <w:lang w:val="en-GB"/>
        </w:rPr>
        <w:t>.</w:t>
      </w:r>
    </w:p>
    <w:p w14:paraId="651C12CF" w14:textId="1BDE9F13" w:rsidR="00FC02E3" w:rsidRPr="00FC02E3" w:rsidRDefault="00FC02E3" w:rsidP="00FC02E3">
      <w:pPr>
        <w:rPr>
          <w:lang w:val="en-GB"/>
        </w:rPr>
      </w:pPr>
      <w:r>
        <w:rPr>
          <w:lang w:val="en-GB"/>
        </w:rPr>
        <w:t xml:space="preserve">In this lab, you will have to </w:t>
      </w:r>
      <w:r w:rsidR="00FA5E34">
        <w:rPr>
          <w:lang w:val="en-GB"/>
        </w:rPr>
        <w:t>modify the model of the EV already implemented and substitute the DC motor by a PMSM.</w:t>
      </w:r>
      <w:r>
        <w:rPr>
          <w:lang w:val="en-GB"/>
        </w:rPr>
        <w:t xml:space="preserve"> Then, the </w:t>
      </w:r>
      <w:r w:rsidR="00FA5E34">
        <w:rPr>
          <w:lang w:val="en-GB"/>
        </w:rPr>
        <w:t>system will have to be simulated in different conditions.</w:t>
      </w:r>
    </w:p>
    <w:p w14:paraId="370BC216" w14:textId="4D495B3C" w:rsidR="00FC02E3" w:rsidRDefault="000718E7" w:rsidP="000718E7">
      <w:pPr>
        <w:pStyle w:val="Heading2"/>
        <w:rPr>
          <w:lang w:val="en-GB"/>
        </w:rPr>
      </w:pPr>
      <w:r>
        <w:rPr>
          <w:lang w:val="en-GB"/>
        </w:rPr>
        <w:t>Questions</w:t>
      </w:r>
    </w:p>
    <w:p w14:paraId="217CB6F3" w14:textId="13E87EF2" w:rsidR="00FA5E34" w:rsidRDefault="00737E99" w:rsidP="00B7190A">
      <w:pPr>
        <w:rPr>
          <w:lang w:val="en-GB"/>
        </w:rPr>
      </w:pPr>
      <w:r>
        <w:rPr>
          <w:lang w:val="en-GB"/>
        </w:rPr>
        <w:t>The EMRAX motor 188, low voltage (</w:t>
      </w:r>
      <w:hyperlink r:id="rId7" w:history="1">
        <w:r w:rsidRPr="00BD21B6">
          <w:rPr>
            <w:rStyle w:val="Hyperlink"/>
            <w:lang w:val="en-GB"/>
          </w:rPr>
          <w:t>https://emrax.com/wp-content/uploads/2020/03/manual_for_emrax_motors_version_5.4.pdf</w:t>
        </w:r>
      </w:hyperlink>
      <w:r>
        <w:rPr>
          <w:lang w:val="en-GB"/>
        </w:rPr>
        <w:t>) is supposed to be used for this application.</w:t>
      </w:r>
    </w:p>
    <w:p w14:paraId="595AC7CE" w14:textId="468556B9" w:rsidR="00737E99" w:rsidRDefault="00737E99" w:rsidP="00B7190A">
      <w:pPr>
        <w:rPr>
          <w:lang w:val="en-GB"/>
        </w:rPr>
      </w:pPr>
      <w:r>
        <w:rPr>
          <w:lang w:val="en-GB"/>
        </w:rPr>
        <w:t>Motor parameters: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838"/>
        <w:gridCol w:w="1701"/>
      </w:tblGrid>
      <w:tr w:rsidR="00737E99" w14:paraId="3CB2EDD5" w14:textId="77777777" w:rsidTr="00737E99">
        <w:trPr>
          <w:jc w:val="center"/>
        </w:trPr>
        <w:tc>
          <w:tcPr>
            <w:tcW w:w="1838" w:type="dxa"/>
          </w:tcPr>
          <w:p w14:paraId="2A42E44D" w14:textId="79277AD1" w:rsidR="00737E99" w:rsidRPr="00737E99" w:rsidRDefault="00737E99" w:rsidP="00737E99">
            <w:pPr>
              <w:jc w:val="center"/>
              <w:rPr>
                <w:b/>
                <w:lang w:val="en-GB"/>
              </w:rPr>
            </w:pPr>
            <w:r w:rsidRPr="00737E99">
              <w:rPr>
                <w:b/>
                <w:lang w:val="en-GB"/>
              </w:rPr>
              <w:t>Parameter</w:t>
            </w:r>
          </w:p>
        </w:tc>
        <w:tc>
          <w:tcPr>
            <w:tcW w:w="1701" w:type="dxa"/>
          </w:tcPr>
          <w:p w14:paraId="633D2B4C" w14:textId="0A50B79D" w:rsidR="00737E99" w:rsidRPr="00737E99" w:rsidRDefault="00737E99" w:rsidP="00737E99">
            <w:pPr>
              <w:jc w:val="center"/>
              <w:rPr>
                <w:b/>
                <w:lang w:val="en-GB"/>
              </w:rPr>
            </w:pPr>
            <w:r w:rsidRPr="00737E99">
              <w:rPr>
                <w:b/>
                <w:lang w:val="en-GB"/>
              </w:rPr>
              <w:t>Value</w:t>
            </w:r>
          </w:p>
        </w:tc>
      </w:tr>
      <w:tr w:rsidR="00737E99" w14:paraId="55D710E3" w14:textId="77777777" w:rsidTr="00737E99">
        <w:trPr>
          <w:jc w:val="center"/>
        </w:trPr>
        <w:tc>
          <w:tcPr>
            <w:tcW w:w="1838" w:type="dxa"/>
          </w:tcPr>
          <w:p w14:paraId="375ADB72" w14:textId="126B883D" w:rsidR="00737E99" w:rsidRDefault="00737E99" w:rsidP="00B7190A">
            <w:pPr>
              <w:rPr>
                <w:lang w:val="en-GB"/>
              </w:rPr>
            </w:pPr>
            <w:r>
              <w:rPr>
                <w:lang w:val="en-GB"/>
              </w:rPr>
              <w:t>Rs</w:t>
            </w:r>
          </w:p>
        </w:tc>
        <w:tc>
          <w:tcPr>
            <w:tcW w:w="1701" w:type="dxa"/>
          </w:tcPr>
          <w:p w14:paraId="33A180CD" w14:textId="7CC6C84B" w:rsidR="00737E99" w:rsidRDefault="00737E99" w:rsidP="00737E99">
            <w:pPr>
              <w:jc w:val="right"/>
              <w:rPr>
                <w:lang w:val="en-GB"/>
              </w:rPr>
            </w:pPr>
            <w:r>
              <w:rPr>
                <w:lang w:val="en-GB"/>
              </w:rPr>
              <w:t>0,8 m</w:t>
            </w:r>
            <w:r w:rsidRPr="00737E99">
              <w:rPr>
                <w:rFonts w:ascii="Symbol" w:hAnsi="Symbol"/>
                <w:lang w:val="en-GB"/>
              </w:rPr>
              <w:t></w:t>
            </w:r>
          </w:p>
        </w:tc>
      </w:tr>
      <w:tr w:rsidR="00737E99" w14:paraId="22F52350" w14:textId="77777777" w:rsidTr="00737E99">
        <w:trPr>
          <w:jc w:val="center"/>
        </w:trPr>
        <w:tc>
          <w:tcPr>
            <w:tcW w:w="1838" w:type="dxa"/>
          </w:tcPr>
          <w:p w14:paraId="36AFBB31" w14:textId="7E9B342D" w:rsidR="00737E99" w:rsidRDefault="00737E99" w:rsidP="00B7190A">
            <w:pPr>
              <w:rPr>
                <w:lang w:val="en-GB"/>
              </w:rPr>
            </w:pPr>
            <w:proofErr w:type="spellStart"/>
            <w:r>
              <w:rPr>
                <w:lang w:val="en-GB"/>
              </w:rPr>
              <w:t>Ld</w:t>
            </w:r>
            <w:proofErr w:type="spellEnd"/>
          </w:p>
        </w:tc>
        <w:tc>
          <w:tcPr>
            <w:tcW w:w="1701" w:type="dxa"/>
          </w:tcPr>
          <w:p w14:paraId="0EAD21C4" w14:textId="2B29611F" w:rsidR="00737E99" w:rsidRDefault="00737E99" w:rsidP="00737E99">
            <w:pPr>
              <w:jc w:val="right"/>
              <w:rPr>
                <w:lang w:val="en-GB"/>
              </w:rPr>
            </w:pPr>
            <w:r>
              <w:rPr>
                <w:lang w:val="en-GB"/>
              </w:rPr>
              <w:t xml:space="preserve">5,4 </w:t>
            </w:r>
            <w:r w:rsidRPr="00737E99">
              <w:rPr>
                <w:rFonts w:ascii="Symbol" w:hAnsi="Symbol"/>
                <w:lang w:val="en-GB"/>
              </w:rPr>
              <w:t></w:t>
            </w:r>
            <w:r>
              <w:rPr>
                <w:lang w:val="en-GB"/>
              </w:rPr>
              <w:t>H</w:t>
            </w:r>
          </w:p>
        </w:tc>
      </w:tr>
      <w:tr w:rsidR="00737E99" w14:paraId="6DBA8F1F" w14:textId="77777777" w:rsidTr="00737E99">
        <w:trPr>
          <w:jc w:val="center"/>
        </w:trPr>
        <w:tc>
          <w:tcPr>
            <w:tcW w:w="1838" w:type="dxa"/>
          </w:tcPr>
          <w:p w14:paraId="31587600" w14:textId="5335BE9B" w:rsidR="00737E99" w:rsidRDefault="00737E99" w:rsidP="00B7190A">
            <w:pPr>
              <w:rPr>
                <w:lang w:val="en-GB"/>
              </w:rPr>
            </w:pPr>
            <w:proofErr w:type="spellStart"/>
            <w:r>
              <w:rPr>
                <w:lang w:val="en-GB"/>
              </w:rPr>
              <w:t>Lq</w:t>
            </w:r>
            <w:proofErr w:type="spellEnd"/>
          </w:p>
        </w:tc>
        <w:tc>
          <w:tcPr>
            <w:tcW w:w="1701" w:type="dxa"/>
          </w:tcPr>
          <w:p w14:paraId="29B3B1D9" w14:textId="020E47C5" w:rsidR="00737E99" w:rsidRDefault="00737E99" w:rsidP="00737E99">
            <w:pPr>
              <w:jc w:val="right"/>
              <w:rPr>
                <w:lang w:val="en-GB"/>
              </w:rPr>
            </w:pPr>
            <w:r>
              <w:rPr>
                <w:lang w:val="en-GB"/>
              </w:rPr>
              <w:t xml:space="preserve">6,0 </w:t>
            </w:r>
            <w:r w:rsidRPr="00737E99">
              <w:rPr>
                <w:rFonts w:ascii="Symbol" w:hAnsi="Symbol"/>
                <w:lang w:val="en-GB"/>
              </w:rPr>
              <w:t></w:t>
            </w:r>
            <w:r>
              <w:rPr>
                <w:lang w:val="en-GB"/>
              </w:rPr>
              <w:t>H</w:t>
            </w:r>
          </w:p>
        </w:tc>
      </w:tr>
      <w:tr w:rsidR="00737E99" w14:paraId="4ADD81FA" w14:textId="77777777" w:rsidTr="00737E99">
        <w:trPr>
          <w:jc w:val="center"/>
        </w:trPr>
        <w:tc>
          <w:tcPr>
            <w:tcW w:w="1838" w:type="dxa"/>
          </w:tcPr>
          <w:p w14:paraId="7D0CB65C" w14:textId="6EBBC2EF" w:rsidR="00737E99" w:rsidRDefault="00737E99" w:rsidP="00B7190A">
            <w:pPr>
              <w:rPr>
                <w:lang w:val="en-GB"/>
              </w:rPr>
            </w:pPr>
            <w:proofErr w:type="spellStart"/>
            <w:r>
              <w:rPr>
                <w:lang w:val="en-GB"/>
              </w:rPr>
              <w:t>Lambdam</w:t>
            </w:r>
            <w:proofErr w:type="spellEnd"/>
          </w:p>
        </w:tc>
        <w:tc>
          <w:tcPr>
            <w:tcW w:w="1701" w:type="dxa"/>
          </w:tcPr>
          <w:p w14:paraId="6BBCF3AF" w14:textId="0A1570AC" w:rsidR="00737E99" w:rsidRDefault="00737E99" w:rsidP="00737E99">
            <w:pPr>
              <w:jc w:val="right"/>
              <w:rPr>
                <w:lang w:val="en-GB"/>
              </w:rPr>
            </w:pPr>
            <w:r>
              <w:rPr>
                <w:lang w:val="en-GB"/>
              </w:rPr>
              <w:t>0,072 Vs/rad</w:t>
            </w:r>
          </w:p>
        </w:tc>
      </w:tr>
      <w:tr w:rsidR="00737E99" w14:paraId="33829748" w14:textId="77777777" w:rsidTr="00737E99">
        <w:trPr>
          <w:jc w:val="center"/>
        </w:trPr>
        <w:tc>
          <w:tcPr>
            <w:tcW w:w="1838" w:type="dxa"/>
          </w:tcPr>
          <w:p w14:paraId="68562BA6" w14:textId="2F9A744D" w:rsidR="00737E99" w:rsidRDefault="00737E99" w:rsidP="00B7190A">
            <w:pPr>
              <w:rPr>
                <w:lang w:val="en-GB"/>
              </w:rPr>
            </w:pPr>
            <w:r>
              <w:rPr>
                <w:lang w:val="en-GB"/>
              </w:rPr>
              <w:t>Pole pairs</w:t>
            </w:r>
          </w:p>
        </w:tc>
        <w:tc>
          <w:tcPr>
            <w:tcW w:w="1701" w:type="dxa"/>
          </w:tcPr>
          <w:p w14:paraId="4CD571FB" w14:textId="03922009" w:rsidR="00737E99" w:rsidRDefault="00737E99" w:rsidP="00737E99">
            <w:pPr>
              <w:jc w:val="right"/>
              <w:rPr>
                <w:lang w:val="en-GB"/>
              </w:rPr>
            </w:pPr>
            <w:r>
              <w:rPr>
                <w:lang w:val="en-GB"/>
              </w:rPr>
              <w:t>10</w:t>
            </w:r>
          </w:p>
        </w:tc>
      </w:tr>
    </w:tbl>
    <w:p w14:paraId="045CC5A9" w14:textId="6E32D0B8" w:rsidR="00737E99" w:rsidRDefault="00737E99" w:rsidP="00B7190A">
      <w:pPr>
        <w:rPr>
          <w:lang w:val="en-GB"/>
        </w:rPr>
      </w:pPr>
      <w:r>
        <w:rPr>
          <w:lang w:val="en-GB"/>
        </w:rPr>
        <w:t xml:space="preserve">Modify the model of the vehicle for a PMSM. Remember </w:t>
      </w:r>
      <w:r w:rsidR="0004257B">
        <w:rPr>
          <w:lang w:val="en-GB"/>
        </w:rPr>
        <w:t>that you have also to modify the controller and the inverter.</w:t>
      </w:r>
    </w:p>
    <w:p w14:paraId="4F164EAA" w14:textId="5F2E25EB" w:rsidR="00D54263" w:rsidRDefault="0004257B" w:rsidP="00B7190A">
      <w:pPr>
        <w:pStyle w:val="ListParagraph"/>
        <w:numPr>
          <w:ilvl w:val="0"/>
          <w:numId w:val="1"/>
        </w:numPr>
        <w:rPr>
          <w:lang w:val="en-GB"/>
        </w:rPr>
      </w:pPr>
      <w:r>
        <w:rPr>
          <w:lang w:val="en-GB"/>
        </w:rPr>
        <w:t>Paste a picture of the implementation of the model of the PMSM, electric part, and electromechanical conversion part.</w:t>
      </w:r>
    </w:p>
    <w:p w14:paraId="38771B9E" w14:textId="77777777" w:rsidR="00FF37E5" w:rsidRDefault="00FF37E5" w:rsidP="00FF37E5">
      <w:pPr>
        <w:pStyle w:val="ListParagraph"/>
        <w:keepNext/>
      </w:pPr>
      <w:r w:rsidRPr="00FF37E5">
        <w:rPr>
          <w:noProof/>
          <w:lang w:val="en-GB"/>
        </w:rPr>
        <w:drawing>
          <wp:inline distT="0" distB="0" distL="0" distR="0" wp14:anchorId="3788FEB7" wp14:editId="728A1D33">
            <wp:extent cx="4272467" cy="366355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277718" cy="36680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71988B" w14:textId="6DAE21F6" w:rsidR="00FF37E5" w:rsidRPr="00FF37E5" w:rsidRDefault="00FF37E5" w:rsidP="00FF37E5">
      <w:pPr>
        <w:pStyle w:val="Caption"/>
        <w:jc w:val="center"/>
        <w:rPr>
          <w:lang w:val="en-US"/>
        </w:rPr>
      </w:pPr>
      <w:r w:rsidRPr="00FF37E5">
        <w:rPr>
          <w:lang w:val="en-US"/>
        </w:rPr>
        <w:t xml:space="preserve">Figure </w:t>
      </w:r>
      <w:r>
        <w:fldChar w:fldCharType="begin"/>
      </w:r>
      <w:r w:rsidRPr="00FF37E5">
        <w:rPr>
          <w:lang w:val="en-US"/>
        </w:rPr>
        <w:instrText xml:space="preserve"> SEQ Figure \* ARABIC </w:instrText>
      </w:r>
      <w:r>
        <w:fldChar w:fldCharType="separate"/>
      </w:r>
      <w:r w:rsidR="008E59AF">
        <w:rPr>
          <w:noProof/>
          <w:lang w:val="en-US"/>
        </w:rPr>
        <w:t>1</w:t>
      </w:r>
      <w:r>
        <w:fldChar w:fldCharType="end"/>
      </w:r>
      <w:r w:rsidRPr="00FF37E5">
        <w:rPr>
          <w:lang w:val="en-US"/>
        </w:rPr>
        <w:t xml:space="preserve">, implementation of </w:t>
      </w:r>
      <w:r>
        <w:rPr>
          <w:lang w:val="en-US"/>
        </w:rPr>
        <w:t>PSM motor</w:t>
      </w:r>
      <w:r w:rsidR="00907E2D">
        <w:rPr>
          <w:lang w:val="en-US"/>
        </w:rPr>
        <w:t>, electrical and electrotechnical</w:t>
      </w:r>
      <w:r>
        <w:rPr>
          <w:lang w:val="en-US"/>
        </w:rPr>
        <w:t xml:space="preserve"> and its inversion</w:t>
      </w:r>
      <w:r w:rsidR="00907E2D">
        <w:rPr>
          <w:lang w:val="en-US"/>
        </w:rPr>
        <w:t>’s</w:t>
      </w:r>
      <w:r>
        <w:rPr>
          <w:lang w:val="en-US"/>
        </w:rPr>
        <w:t xml:space="preserve"> blocks</w:t>
      </w:r>
    </w:p>
    <w:p w14:paraId="6FCDA31D" w14:textId="09E63DD2" w:rsidR="008E0F5A" w:rsidRPr="008E0F5A" w:rsidRDefault="008E0F5A" w:rsidP="008E0F5A">
      <w:pPr>
        <w:rPr>
          <w:lang w:val="en-GB"/>
        </w:rPr>
      </w:pPr>
      <w:r>
        <w:rPr>
          <w:noProof/>
          <w:lang w:val="en-GB"/>
        </w:rPr>
        <w:lastRenderedPageBreak/>
        <mc:AlternateContent>
          <mc:Choice Requires="wps">
            <w:drawing>
              <wp:inline distT="0" distB="0" distL="0" distR="0" wp14:anchorId="60DE6792" wp14:editId="721DC1C2">
                <wp:extent cx="5351765" cy="8678385"/>
                <wp:effectExtent l="0" t="0" r="20955" b="27940"/>
                <wp:docPr id="9" name="Cuadro de texto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51765" cy="867838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BDB6646" w14:textId="77777777" w:rsidR="00FF37E5" w:rsidRDefault="00FF37E5" w:rsidP="00FF37E5">
                            <w:pPr>
                              <w:keepNext/>
                              <w:jc w:val="center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21D38109" wp14:editId="575BA581">
                                  <wp:extent cx="3850875" cy="2025143"/>
                                  <wp:effectExtent l="0" t="0" r="0" b="0"/>
                                  <wp:docPr id="2" name="Picture 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9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3892331" cy="2046944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23A5A6B5" w14:textId="01E578EB" w:rsidR="00FF37E5" w:rsidRPr="00907E2D" w:rsidRDefault="00FF37E5" w:rsidP="00FF37E5">
                            <w:pPr>
                              <w:pStyle w:val="Caption"/>
                              <w:jc w:val="center"/>
                              <w:rPr>
                                <w:lang w:val="en-US"/>
                              </w:rPr>
                            </w:pPr>
                            <w:r w:rsidRPr="00907E2D">
                              <w:rPr>
                                <w:lang w:val="en-US"/>
                              </w:rPr>
                              <w:t xml:space="preserve">Figure </w:t>
                            </w:r>
                            <w:r>
                              <w:fldChar w:fldCharType="begin"/>
                            </w:r>
                            <w:r w:rsidRPr="00907E2D">
                              <w:rPr>
                                <w:lang w:val="en-US"/>
                              </w:rPr>
                              <w:instrText xml:space="preserve"> SEQ Figure \* ARABIC </w:instrText>
                            </w:r>
                            <w:r>
                              <w:fldChar w:fldCharType="separate"/>
                            </w:r>
                            <w:r w:rsidR="008E59AF">
                              <w:rPr>
                                <w:noProof/>
                                <w:lang w:val="en-US"/>
                              </w:rPr>
                              <w:t>2</w:t>
                            </w:r>
                            <w:r>
                              <w:fldChar w:fldCharType="end"/>
                            </w:r>
                            <w:r w:rsidRPr="00907E2D">
                              <w:rPr>
                                <w:lang w:val="en-US"/>
                              </w:rPr>
                              <w:t>, electrical model L R</w:t>
                            </w:r>
                            <w:r w:rsidR="00907E2D" w:rsidRPr="00907E2D">
                              <w:rPr>
                                <w:lang w:val="en-US"/>
                              </w:rPr>
                              <w:t xml:space="preserve"> block</w:t>
                            </w:r>
                          </w:p>
                          <w:p w14:paraId="12E3BB16" w14:textId="77777777" w:rsidR="00FF37E5" w:rsidRDefault="00FF37E5" w:rsidP="00FF37E5">
                            <w:pPr>
                              <w:keepNext/>
                              <w:jc w:val="center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510BDE16" wp14:editId="54F64063">
                                  <wp:extent cx="3829075" cy="3152716"/>
                                  <wp:effectExtent l="0" t="0" r="0" b="0"/>
                                  <wp:docPr id="1" name="Picture 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10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3895490" cy="320740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458D0924" w14:textId="5943E9AC" w:rsidR="00FF37E5" w:rsidRDefault="00FF37E5" w:rsidP="00FF37E5">
                            <w:pPr>
                              <w:pStyle w:val="Caption"/>
                              <w:jc w:val="center"/>
                            </w:pPr>
                            <w:r>
                              <w:t xml:space="preserve">Figure </w:t>
                            </w:r>
                            <w:fldSimple w:instr=" SEQ Figure \* ARABIC ">
                              <w:r w:rsidR="008E59AF">
                                <w:rPr>
                                  <w:noProof/>
                                </w:rPr>
                                <w:t>3</w:t>
                              </w:r>
                            </w:fldSimple>
                            <w:r>
                              <w:t xml:space="preserve">, </w:t>
                            </w:r>
                            <w:proofErr w:type="spellStart"/>
                            <w:r>
                              <w:t>electromechanic</w:t>
                            </w:r>
                            <w:proofErr w:type="spellEnd"/>
                            <w:r>
                              <w:t xml:space="preserve"> </w:t>
                            </w:r>
                            <w:r w:rsidR="00907E2D">
                              <w:t>conversión block</w:t>
                            </w:r>
                          </w:p>
                          <w:p w14:paraId="491148B0" w14:textId="77777777" w:rsidR="00FF37E5" w:rsidRDefault="00FF37E5" w:rsidP="00FF37E5">
                            <w:pPr>
                              <w:keepNext/>
                              <w:jc w:val="center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1E42FBF7" wp14:editId="5381C78F">
                                  <wp:extent cx="2294588" cy="577811"/>
                                  <wp:effectExtent l="0" t="0" r="0" b="0"/>
                                  <wp:docPr id="3" name="Picture 3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11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375576" cy="59820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371E6F90" w14:textId="5167ABDD" w:rsidR="00FF37E5" w:rsidRPr="00FF37E5" w:rsidRDefault="00FF37E5" w:rsidP="00FF37E5">
                            <w:pPr>
                              <w:pStyle w:val="Caption"/>
                              <w:jc w:val="center"/>
                              <w:rPr>
                                <w:lang w:val="en-US"/>
                              </w:rPr>
                            </w:pPr>
                            <w:r w:rsidRPr="00FF37E5">
                              <w:rPr>
                                <w:lang w:val="en-US"/>
                              </w:rPr>
                              <w:t xml:space="preserve">Figure </w:t>
                            </w:r>
                            <w:r>
                              <w:fldChar w:fldCharType="begin"/>
                            </w:r>
                            <w:r w:rsidRPr="00FF37E5">
                              <w:rPr>
                                <w:lang w:val="en-US"/>
                              </w:rPr>
                              <w:instrText xml:space="preserve"> SEQ Figure \* ARABIC </w:instrText>
                            </w:r>
                            <w:r>
                              <w:fldChar w:fldCharType="separate"/>
                            </w:r>
                            <w:r w:rsidR="008E59AF">
                              <w:rPr>
                                <w:noProof/>
                                <w:lang w:val="en-US"/>
                              </w:rPr>
                              <w:t>4</w:t>
                            </w:r>
                            <w:r>
                              <w:fldChar w:fldCharType="end"/>
                            </w:r>
                            <w:r w:rsidRPr="00FF37E5">
                              <w:rPr>
                                <w:lang w:val="en-US"/>
                              </w:rPr>
                              <w:t xml:space="preserve">, detail of interpreted </w:t>
                            </w:r>
                            <w:proofErr w:type="spellStart"/>
                            <w:r w:rsidRPr="00FF37E5">
                              <w:rPr>
                                <w:lang w:val="en-US"/>
                              </w:rPr>
                              <w:t>matlab</w:t>
                            </w:r>
                            <w:proofErr w:type="spellEnd"/>
                            <w:r w:rsidRPr="00FF37E5">
                              <w:rPr>
                                <w:lang w:val="en-US"/>
                              </w:rPr>
                              <w:t xml:space="preserve"> function for mechanic torque calculation</w:t>
                            </w:r>
                            <w:r w:rsidR="005A32EA">
                              <w:rPr>
                                <w:lang w:val="en-US"/>
                              </w:rPr>
                              <w:t xml:space="preserve"> from </w:t>
                            </w:r>
                            <w:proofErr w:type="spellStart"/>
                            <w:r w:rsidR="005A32EA">
                              <w:rPr>
                                <w:lang w:val="en-US"/>
                              </w:rPr>
                              <w:t>Idq</w:t>
                            </w:r>
                            <w:proofErr w:type="spellEnd"/>
                          </w:p>
                          <w:p w14:paraId="6F7E7775" w14:textId="64A92C31" w:rsidR="00FF37E5" w:rsidRPr="00FF37E5" w:rsidRDefault="00FF37E5" w:rsidP="00FF37E5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</w:p>
                          <w:p w14:paraId="6A1EA2FA" w14:textId="60F2D9BF" w:rsidR="00FF37E5" w:rsidRPr="00FF37E5" w:rsidRDefault="00FF37E5" w:rsidP="00FF37E5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</w:p>
                          <w:p w14:paraId="5F986B72" w14:textId="755EE64D" w:rsidR="00FF37E5" w:rsidRPr="00FF37E5" w:rsidRDefault="00FF37E5" w:rsidP="00FF37E5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</w:p>
                          <w:p w14:paraId="54B61BC5" w14:textId="695441E2" w:rsidR="00FF37E5" w:rsidRPr="00FF37E5" w:rsidRDefault="00FF37E5" w:rsidP="00FF37E5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</w:p>
                          <w:p w14:paraId="60707BD4" w14:textId="564B501A" w:rsidR="00FF37E5" w:rsidRPr="00FF37E5" w:rsidRDefault="00FF37E5" w:rsidP="00FF37E5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</w:p>
                          <w:p w14:paraId="224CD85A" w14:textId="7914C58A" w:rsidR="00FF37E5" w:rsidRPr="00FF37E5" w:rsidRDefault="00FF37E5" w:rsidP="00FF37E5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</w:p>
                          <w:p w14:paraId="2CEB3EF6" w14:textId="77777777" w:rsidR="00FF37E5" w:rsidRPr="00FF37E5" w:rsidRDefault="00FF37E5" w:rsidP="00A05A26">
                            <w:pPr>
                              <w:rPr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60DE6792" id="_x0000_t202" coordsize="21600,21600" o:spt="202" path="m,l,21600r21600,l21600,xe">
                <v:stroke joinstyle="miter"/>
                <v:path gradientshapeok="t" o:connecttype="rect"/>
              </v:shapetype>
              <v:shape id="Cuadro de texto 9" o:spid="_x0000_s1026" type="#_x0000_t202" style="width:421.4pt;height:683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" fillcolor="white [3201]" strokeweight=".5pt">
                <v:textbox>
                  <w:txbxContent>
                    <w:p w14:paraId="4BDB6646" w14:textId="77777777" w:rsidR="00FF37E5" w:rsidRDefault="00FF37E5" w:rsidP="00FF37E5">
                      <w:pPr>
                        <w:keepNext/>
                        <w:jc w:val="center"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21D38109" wp14:editId="575BA581">
                            <wp:extent cx="3850875" cy="2025143"/>
                            <wp:effectExtent l="0" t="0" r="0" b="0"/>
                            <wp:docPr id="2" name="Picture 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>
                                    <a:blip r:embed="rId9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3892331" cy="2046944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23A5A6B5" w14:textId="01E578EB" w:rsidR="00FF37E5" w:rsidRPr="00907E2D" w:rsidRDefault="00FF37E5" w:rsidP="00FF37E5">
                      <w:pPr>
                        <w:pStyle w:val="Caption"/>
                        <w:jc w:val="center"/>
                        <w:rPr>
                          <w:lang w:val="en-US"/>
                        </w:rPr>
                      </w:pPr>
                      <w:r w:rsidRPr="00907E2D">
                        <w:rPr>
                          <w:lang w:val="en-US"/>
                        </w:rPr>
                        <w:t xml:space="preserve">Figure </w:t>
                      </w:r>
                      <w:r>
                        <w:fldChar w:fldCharType="begin"/>
                      </w:r>
                      <w:r w:rsidRPr="00907E2D">
                        <w:rPr>
                          <w:lang w:val="en-US"/>
                        </w:rPr>
                        <w:instrText xml:space="preserve"> SEQ Figure \* ARABIC </w:instrText>
                      </w:r>
                      <w:r>
                        <w:fldChar w:fldCharType="separate"/>
                      </w:r>
                      <w:r w:rsidR="008E59AF">
                        <w:rPr>
                          <w:noProof/>
                          <w:lang w:val="en-US"/>
                        </w:rPr>
                        <w:t>2</w:t>
                      </w:r>
                      <w:r>
                        <w:fldChar w:fldCharType="end"/>
                      </w:r>
                      <w:r w:rsidRPr="00907E2D">
                        <w:rPr>
                          <w:lang w:val="en-US"/>
                        </w:rPr>
                        <w:t>, electrical model L R</w:t>
                      </w:r>
                      <w:r w:rsidR="00907E2D" w:rsidRPr="00907E2D">
                        <w:rPr>
                          <w:lang w:val="en-US"/>
                        </w:rPr>
                        <w:t xml:space="preserve"> block</w:t>
                      </w:r>
                    </w:p>
                    <w:p w14:paraId="12E3BB16" w14:textId="77777777" w:rsidR="00FF37E5" w:rsidRDefault="00FF37E5" w:rsidP="00FF37E5">
                      <w:pPr>
                        <w:keepNext/>
                        <w:jc w:val="center"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510BDE16" wp14:editId="54F64063">
                            <wp:extent cx="3829075" cy="3152716"/>
                            <wp:effectExtent l="0" t="0" r="0" b="0"/>
                            <wp:docPr id="1" name="Picture 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>
                                    <a:blip r:embed="rId10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3895490" cy="320740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458D0924" w14:textId="5943E9AC" w:rsidR="00FF37E5" w:rsidRDefault="00FF37E5" w:rsidP="00FF37E5">
                      <w:pPr>
                        <w:pStyle w:val="Caption"/>
                        <w:jc w:val="center"/>
                      </w:pPr>
                      <w:r>
                        <w:t xml:space="preserve">Figure </w:t>
                      </w:r>
                      <w:fldSimple w:instr=" SEQ Figure \* ARABIC ">
                        <w:r w:rsidR="008E59AF">
                          <w:rPr>
                            <w:noProof/>
                          </w:rPr>
                          <w:t>3</w:t>
                        </w:r>
                      </w:fldSimple>
                      <w:r>
                        <w:t xml:space="preserve">, </w:t>
                      </w:r>
                      <w:proofErr w:type="spellStart"/>
                      <w:r>
                        <w:t>electromechanic</w:t>
                      </w:r>
                      <w:proofErr w:type="spellEnd"/>
                      <w:r>
                        <w:t xml:space="preserve"> </w:t>
                      </w:r>
                      <w:r w:rsidR="00907E2D">
                        <w:t>conversión block</w:t>
                      </w:r>
                    </w:p>
                    <w:p w14:paraId="491148B0" w14:textId="77777777" w:rsidR="00FF37E5" w:rsidRDefault="00FF37E5" w:rsidP="00FF37E5">
                      <w:pPr>
                        <w:keepNext/>
                        <w:jc w:val="center"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1E42FBF7" wp14:editId="5381C78F">
                            <wp:extent cx="2294588" cy="577811"/>
                            <wp:effectExtent l="0" t="0" r="0" b="0"/>
                            <wp:docPr id="3" name="Picture 3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>
                                    <a:blip r:embed="rId11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2375576" cy="59820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371E6F90" w14:textId="5167ABDD" w:rsidR="00FF37E5" w:rsidRPr="00FF37E5" w:rsidRDefault="00FF37E5" w:rsidP="00FF37E5">
                      <w:pPr>
                        <w:pStyle w:val="Caption"/>
                        <w:jc w:val="center"/>
                        <w:rPr>
                          <w:lang w:val="en-US"/>
                        </w:rPr>
                      </w:pPr>
                      <w:r w:rsidRPr="00FF37E5">
                        <w:rPr>
                          <w:lang w:val="en-US"/>
                        </w:rPr>
                        <w:t xml:space="preserve">Figure </w:t>
                      </w:r>
                      <w:r>
                        <w:fldChar w:fldCharType="begin"/>
                      </w:r>
                      <w:r w:rsidRPr="00FF37E5">
                        <w:rPr>
                          <w:lang w:val="en-US"/>
                        </w:rPr>
                        <w:instrText xml:space="preserve"> SEQ Figure \* ARABIC </w:instrText>
                      </w:r>
                      <w:r>
                        <w:fldChar w:fldCharType="separate"/>
                      </w:r>
                      <w:r w:rsidR="008E59AF">
                        <w:rPr>
                          <w:noProof/>
                          <w:lang w:val="en-US"/>
                        </w:rPr>
                        <w:t>4</w:t>
                      </w:r>
                      <w:r>
                        <w:fldChar w:fldCharType="end"/>
                      </w:r>
                      <w:r w:rsidRPr="00FF37E5">
                        <w:rPr>
                          <w:lang w:val="en-US"/>
                        </w:rPr>
                        <w:t xml:space="preserve">, detail of interpreted </w:t>
                      </w:r>
                      <w:proofErr w:type="spellStart"/>
                      <w:r w:rsidRPr="00FF37E5">
                        <w:rPr>
                          <w:lang w:val="en-US"/>
                        </w:rPr>
                        <w:t>matlab</w:t>
                      </w:r>
                      <w:proofErr w:type="spellEnd"/>
                      <w:r w:rsidRPr="00FF37E5">
                        <w:rPr>
                          <w:lang w:val="en-US"/>
                        </w:rPr>
                        <w:t xml:space="preserve"> function for mechanic torque calculation</w:t>
                      </w:r>
                      <w:r w:rsidR="005A32EA">
                        <w:rPr>
                          <w:lang w:val="en-US"/>
                        </w:rPr>
                        <w:t xml:space="preserve"> from </w:t>
                      </w:r>
                      <w:proofErr w:type="spellStart"/>
                      <w:r w:rsidR="005A32EA">
                        <w:rPr>
                          <w:lang w:val="en-US"/>
                        </w:rPr>
                        <w:t>Idq</w:t>
                      </w:r>
                      <w:proofErr w:type="spellEnd"/>
                    </w:p>
                    <w:p w14:paraId="6F7E7775" w14:textId="64A92C31" w:rsidR="00FF37E5" w:rsidRPr="00FF37E5" w:rsidRDefault="00FF37E5" w:rsidP="00FF37E5">
                      <w:pPr>
                        <w:jc w:val="center"/>
                        <w:rPr>
                          <w:lang w:val="en-US"/>
                        </w:rPr>
                      </w:pPr>
                    </w:p>
                    <w:p w14:paraId="6A1EA2FA" w14:textId="60F2D9BF" w:rsidR="00FF37E5" w:rsidRPr="00FF37E5" w:rsidRDefault="00FF37E5" w:rsidP="00FF37E5">
                      <w:pPr>
                        <w:jc w:val="center"/>
                        <w:rPr>
                          <w:lang w:val="en-US"/>
                        </w:rPr>
                      </w:pPr>
                    </w:p>
                    <w:p w14:paraId="5F986B72" w14:textId="755EE64D" w:rsidR="00FF37E5" w:rsidRPr="00FF37E5" w:rsidRDefault="00FF37E5" w:rsidP="00FF37E5">
                      <w:pPr>
                        <w:jc w:val="center"/>
                        <w:rPr>
                          <w:lang w:val="en-US"/>
                        </w:rPr>
                      </w:pPr>
                    </w:p>
                    <w:p w14:paraId="54B61BC5" w14:textId="695441E2" w:rsidR="00FF37E5" w:rsidRPr="00FF37E5" w:rsidRDefault="00FF37E5" w:rsidP="00FF37E5">
                      <w:pPr>
                        <w:jc w:val="center"/>
                        <w:rPr>
                          <w:lang w:val="en-US"/>
                        </w:rPr>
                      </w:pPr>
                    </w:p>
                    <w:p w14:paraId="60707BD4" w14:textId="564B501A" w:rsidR="00FF37E5" w:rsidRPr="00FF37E5" w:rsidRDefault="00FF37E5" w:rsidP="00FF37E5">
                      <w:pPr>
                        <w:jc w:val="center"/>
                        <w:rPr>
                          <w:lang w:val="en-US"/>
                        </w:rPr>
                      </w:pPr>
                    </w:p>
                    <w:p w14:paraId="224CD85A" w14:textId="7914C58A" w:rsidR="00FF37E5" w:rsidRPr="00FF37E5" w:rsidRDefault="00FF37E5" w:rsidP="00FF37E5">
                      <w:pPr>
                        <w:jc w:val="center"/>
                        <w:rPr>
                          <w:lang w:val="en-US"/>
                        </w:rPr>
                      </w:pPr>
                    </w:p>
                    <w:p w14:paraId="2CEB3EF6" w14:textId="77777777" w:rsidR="00FF37E5" w:rsidRPr="00FF37E5" w:rsidRDefault="00FF37E5" w:rsidP="00A05A26">
                      <w:pPr>
                        <w:rPr>
                          <w:lang w:val="en-US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3A8B4BF9" w14:textId="6A544D9F" w:rsidR="00157FD0" w:rsidRDefault="0004257B" w:rsidP="00B7190A">
      <w:pPr>
        <w:pStyle w:val="ListParagraph"/>
        <w:numPr>
          <w:ilvl w:val="0"/>
          <w:numId w:val="1"/>
        </w:numPr>
        <w:rPr>
          <w:lang w:val="en-GB"/>
        </w:rPr>
      </w:pPr>
      <w:r>
        <w:rPr>
          <w:lang w:val="en-GB"/>
        </w:rPr>
        <w:lastRenderedPageBreak/>
        <w:t>Paste an image of the implementation of the controller.</w:t>
      </w:r>
    </w:p>
    <w:p w14:paraId="0C62A03A" w14:textId="04BBA830" w:rsidR="00AA728A" w:rsidRPr="00157FD0" w:rsidRDefault="008E0F5A" w:rsidP="00157FD0">
      <w:pPr>
        <w:rPr>
          <w:lang w:val="en-GB"/>
        </w:rPr>
      </w:pPr>
      <w:r>
        <w:rPr>
          <w:noProof/>
          <w:lang w:val="en-GB"/>
        </w:rPr>
        <mc:AlternateContent>
          <mc:Choice Requires="wps">
            <w:drawing>
              <wp:inline distT="0" distB="0" distL="0" distR="0" wp14:anchorId="7A216704" wp14:editId="107E2C76">
                <wp:extent cx="5314950" cy="8305800"/>
                <wp:effectExtent l="0" t="0" r="19050" b="19050"/>
                <wp:docPr id="10" name="Cuadro de texto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14950" cy="83058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1AD978C" w14:textId="77777777" w:rsidR="00CD0C20" w:rsidRPr="00CD0C20" w:rsidRDefault="00CD0C20" w:rsidP="00A05A26">
                            <w:pPr>
                              <w:keepNext/>
                              <w:rPr>
                                <w:lang w:val="en-US"/>
                              </w:rPr>
                            </w:pPr>
                          </w:p>
                          <w:p w14:paraId="7D487F52" w14:textId="0DA5EE24" w:rsidR="00A05A26" w:rsidRDefault="00A05A26" w:rsidP="00A05A26">
                            <w:pPr>
                              <w:keepNext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06674172" wp14:editId="265652B7">
                                  <wp:extent cx="5200650" cy="1881950"/>
                                  <wp:effectExtent l="0" t="0" r="0" b="4445"/>
                                  <wp:docPr id="5" name="Picture 5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12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5229607" cy="1892428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614966B2" w14:textId="07FFD2D7" w:rsidR="00A05A26" w:rsidRPr="00A05A26" w:rsidRDefault="00A05A26" w:rsidP="00A05A26">
                            <w:pPr>
                              <w:pStyle w:val="Caption"/>
                              <w:jc w:val="center"/>
                              <w:rPr>
                                <w:lang w:val="en-US"/>
                              </w:rPr>
                            </w:pPr>
                            <w:r w:rsidRPr="00A05A26">
                              <w:rPr>
                                <w:lang w:val="en-US"/>
                              </w:rPr>
                              <w:t xml:space="preserve">Figure </w:t>
                            </w:r>
                            <w:r>
                              <w:fldChar w:fldCharType="begin"/>
                            </w:r>
                            <w:r w:rsidRPr="00A05A26">
                              <w:rPr>
                                <w:lang w:val="en-US"/>
                              </w:rPr>
                              <w:instrText xml:space="preserve"> SEQ Figure \* ARABIC </w:instrText>
                            </w:r>
                            <w:r>
                              <w:fldChar w:fldCharType="separate"/>
                            </w:r>
                            <w:r w:rsidR="008E59AF">
                              <w:rPr>
                                <w:noProof/>
                                <w:lang w:val="en-US"/>
                              </w:rPr>
                              <w:t>5</w:t>
                            </w:r>
                            <w:r>
                              <w:fldChar w:fldCharType="end"/>
                            </w:r>
                            <w:r w:rsidRPr="00A05A26">
                              <w:rPr>
                                <w:lang w:val="en-US"/>
                              </w:rPr>
                              <w:t>, current control with</w:t>
                            </w:r>
                            <w:r>
                              <w:rPr>
                                <w:lang w:val="en-US"/>
                              </w:rPr>
                              <w:t xml:space="preserve"> current and voltage saturators disabled (</w:t>
                            </w:r>
                            <w:proofErr w:type="spellStart"/>
                            <w:r>
                              <w:rPr>
                                <w:lang w:val="en-US"/>
                              </w:rPr>
                              <w:t>antiwindup</w:t>
                            </w:r>
                            <w:proofErr w:type="spellEnd"/>
                            <w:r>
                              <w:rPr>
                                <w:lang w:val="en-US"/>
                              </w:rPr>
                              <w:t xml:space="preserve"> </w:t>
                            </w:r>
                            <w:r w:rsidR="00C93D7D">
                              <w:rPr>
                                <w:lang w:val="en-US"/>
                              </w:rPr>
                              <w:t>also disabled</w:t>
                            </w:r>
                            <w:r>
                              <w:rPr>
                                <w:lang w:val="en-US"/>
                              </w:rPr>
                              <w:t>)</w:t>
                            </w:r>
                          </w:p>
                          <w:p w14:paraId="3739562E" w14:textId="5C86E509" w:rsidR="00A05A26" w:rsidRDefault="00A05A26" w:rsidP="00433D06">
                            <w:pPr>
                              <w:rPr>
                                <w:lang w:val="en-US"/>
                              </w:rPr>
                            </w:pPr>
                          </w:p>
                          <w:p w14:paraId="3E0D65C2" w14:textId="77777777" w:rsidR="00433D06" w:rsidRPr="00A05A26" w:rsidRDefault="00433D06" w:rsidP="00433D06">
                            <w:pPr>
                              <w:rPr>
                                <w:lang w:val="en-US"/>
                              </w:rPr>
                            </w:pPr>
                          </w:p>
                          <w:p w14:paraId="72F7A61E" w14:textId="77777777" w:rsidR="00A05A26" w:rsidRDefault="00A05A26" w:rsidP="00A05A26">
                            <w:pPr>
                              <w:keepNext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33CC6834" wp14:editId="43FA68FC">
                                  <wp:extent cx="5125720" cy="1412875"/>
                                  <wp:effectExtent l="0" t="0" r="0" b="0"/>
                                  <wp:docPr id="6" name="Picture 6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13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5125720" cy="141287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21ACBA12" w14:textId="0535219E" w:rsidR="00A05A26" w:rsidRDefault="00A05A26" w:rsidP="00A05A26">
                            <w:pPr>
                              <w:pStyle w:val="Caption"/>
                              <w:jc w:val="center"/>
                              <w:rPr>
                                <w:lang w:val="en-US"/>
                              </w:rPr>
                            </w:pPr>
                            <w:r w:rsidRPr="00C93D7D">
                              <w:rPr>
                                <w:lang w:val="en-US"/>
                              </w:rPr>
                              <w:t xml:space="preserve">Figure </w:t>
                            </w:r>
                            <w:r>
                              <w:fldChar w:fldCharType="begin"/>
                            </w:r>
                            <w:r w:rsidRPr="00C93D7D">
                              <w:rPr>
                                <w:lang w:val="en-US"/>
                              </w:rPr>
                              <w:instrText xml:space="preserve"> SEQ Figure \* ARABIC </w:instrText>
                            </w:r>
                            <w:r>
                              <w:fldChar w:fldCharType="separate"/>
                            </w:r>
                            <w:r w:rsidR="008E59AF">
                              <w:rPr>
                                <w:noProof/>
                                <w:lang w:val="en-US"/>
                              </w:rPr>
                              <w:t>6</w:t>
                            </w:r>
                            <w:r>
                              <w:fldChar w:fldCharType="end"/>
                            </w:r>
                            <w:r w:rsidR="00C93D7D" w:rsidRPr="00C93D7D">
                              <w:rPr>
                                <w:lang w:val="en-US"/>
                              </w:rPr>
                              <w:t>, speed control, no s</w:t>
                            </w:r>
                            <w:r w:rsidR="00C93D7D">
                              <w:rPr>
                                <w:lang w:val="en-US"/>
                              </w:rPr>
                              <w:t>aturation</w:t>
                            </w:r>
                          </w:p>
                          <w:p w14:paraId="1363D50E" w14:textId="77777777" w:rsidR="00C93D7D" w:rsidRPr="00C93D7D" w:rsidRDefault="00C93D7D" w:rsidP="00C93D7D">
                            <w:pPr>
                              <w:rPr>
                                <w:lang w:val="en-US"/>
                              </w:rPr>
                            </w:pPr>
                          </w:p>
                          <w:p w14:paraId="5B0765F8" w14:textId="4E96318C" w:rsidR="00A05A26" w:rsidRPr="00C93D7D" w:rsidRDefault="00A05A26" w:rsidP="00A05A26">
                            <w:pPr>
                              <w:rPr>
                                <w:lang w:val="en-US"/>
                              </w:rPr>
                            </w:pPr>
                          </w:p>
                          <w:p w14:paraId="22E52245" w14:textId="72DC0213" w:rsidR="00741D40" w:rsidRPr="00C93D7D" w:rsidRDefault="00741D40" w:rsidP="008E0F5A">
                            <w:pPr>
                              <w:rPr>
                                <w:rFonts w:eastAsiaTheme="minorEastAsia"/>
                                <w:b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7A216704" id="Cuadro de texto 10" o:spid="_x0000_s1027" type="#_x0000_t202" style="width:418.5pt;height:65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" fillcolor="white [3201]" strokeweight=".5pt">
                <v:textbox>
                  <w:txbxContent>
                    <w:p w14:paraId="31AD978C" w14:textId="77777777" w:rsidR="00CD0C20" w:rsidRPr="00CD0C20" w:rsidRDefault="00CD0C20" w:rsidP="00A05A26">
                      <w:pPr>
                        <w:keepNext/>
                        <w:rPr>
                          <w:lang w:val="en-US"/>
                        </w:rPr>
                      </w:pPr>
                    </w:p>
                    <w:p w14:paraId="7D487F52" w14:textId="0DA5EE24" w:rsidR="00A05A26" w:rsidRDefault="00A05A26" w:rsidP="00A05A26">
                      <w:pPr>
                        <w:keepNext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06674172" wp14:editId="265652B7">
                            <wp:extent cx="5200650" cy="1881950"/>
                            <wp:effectExtent l="0" t="0" r="0" b="4445"/>
                            <wp:docPr id="5" name="Picture 5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>
                                    <a:blip r:embed="rId12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5229607" cy="1892428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614966B2" w14:textId="07FFD2D7" w:rsidR="00A05A26" w:rsidRPr="00A05A26" w:rsidRDefault="00A05A26" w:rsidP="00A05A26">
                      <w:pPr>
                        <w:pStyle w:val="Caption"/>
                        <w:jc w:val="center"/>
                        <w:rPr>
                          <w:lang w:val="en-US"/>
                        </w:rPr>
                      </w:pPr>
                      <w:r w:rsidRPr="00A05A26">
                        <w:rPr>
                          <w:lang w:val="en-US"/>
                        </w:rPr>
                        <w:t xml:space="preserve">Figure </w:t>
                      </w:r>
                      <w:r>
                        <w:fldChar w:fldCharType="begin"/>
                      </w:r>
                      <w:r w:rsidRPr="00A05A26">
                        <w:rPr>
                          <w:lang w:val="en-US"/>
                        </w:rPr>
                        <w:instrText xml:space="preserve"> SEQ Figure \* ARABIC </w:instrText>
                      </w:r>
                      <w:r>
                        <w:fldChar w:fldCharType="separate"/>
                      </w:r>
                      <w:r w:rsidR="008E59AF">
                        <w:rPr>
                          <w:noProof/>
                          <w:lang w:val="en-US"/>
                        </w:rPr>
                        <w:t>5</w:t>
                      </w:r>
                      <w:r>
                        <w:fldChar w:fldCharType="end"/>
                      </w:r>
                      <w:r w:rsidRPr="00A05A26">
                        <w:rPr>
                          <w:lang w:val="en-US"/>
                        </w:rPr>
                        <w:t>, current control with</w:t>
                      </w:r>
                      <w:r>
                        <w:rPr>
                          <w:lang w:val="en-US"/>
                        </w:rPr>
                        <w:t xml:space="preserve"> current and voltage saturators disabled (</w:t>
                      </w:r>
                      <w:proofErr w:type="spellStart"/>
                      <w:r>
                        <w:rPr>
                          <w:lang w:val="en-US"/>
                        </w:rPr>
                        <w:t>antiwindup</w:t>
                      </w:r>
                      <w:proofErr w:type="spellEnd"/>
                      <w:r>
                        <w:rPr>
                          <w:lang w:val="en-US"/>
                        </w:rPr>
                        <w:t xml:space="preserve"> </w:t>
                      </w:r>
                      <w:r w:rsidR="00C93D7D">
                        <w:rPr>
                          <w:lang w:val="en-US"/>
                        </w:rPr>
                        <w:t>also disabled</w:t>
                      </w:r>
                      <w:r>
                        <w:rPr>
                          <w:lang w:val="en-US"/>
                        </w:rPr>
                        <w:t>)</w:t>
                      </w:r>
                    </w:p>
                    <w:p w14:paraId="3739562E" w14:textId="5C86E509" w:rsidR="00A05A26" w:rsidRDefault="00A05A26" w:rsidP="00433D06">
                      <w:pPr>
                        <w:rPr>
                          <w:lang w:val="en-US"/>
                        </w:rPr>
                      </w:pPr>
                    </w:p>
                    <w:p w14:paraId="3E0D65C2" w14:textId="77777777" w:rsidR="00433D06" w:rsidRPr="00A05A26" w:rsidRDefault="00433D06" w:rsidP="00433D06">
                      <w:pPr>
                        <w:rPr>
                          <w:lang w:val="en-US"/>
                        </w:rPr>
                      </w:pPr>
                    </w:p>
                    <w:p w14:paraId="72F7A61E" w14:textId="77777777" w:rsidR="00A05A26" w:rsidRDefault="00A05A26" w:rsidP="00A05A26">
                      <w:pPr>
                        <w:keepNext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33CC6834" wp14:editId="43FA68FC">
                            <wp:extent cx="5125720" cy="1412875"/>
                            <wp:effectExtent l="0" t="0" r="0" b="0"/>
                            <wp:docPr id="6" name="Picture 6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>
                                    <a:blip r:embed="rId13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5125720" cy="141287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21ACBA12" w14:textId="0535219E" w:rsidR="00A05A26" w:rsidRDefault="00A05A26" w:rsidP="00A05A26">
                      <w:pPr>
                        <w:pStyle w:val="Caption"/>
                        <w:jc w:val="center"/>
                        <w:rPr>
                          <w:lang w:val="en-US"/>
                        </w:rPr>
                      </w:pPr>
                      <w:r w:rsidRPr="00C93D7D">
                        <w:rPr>
                          <w:lang w:val="en-US"/>
                        </w:rPr>
                        <w:t xml:space="preserve">Figure </w:t>
                      </w:r>
                      <w:r>
                        <w:fldChar w:fldCharType="begin"/>
                      </w:r>
                      <w:r w:rsidRPr="00C93D7D">
                        <w:rPr>
                          <w:lang w:val="en-US"/>
                        </w:rPr>
                        <w:instrText xml:space="preserve"> SEQ Figure \* ARABIC </w:instrText>
                      </w:r>
                      <w:r>
                        <w:fldChar w:fldCharType="separate"/>
                      </w:r>
                      <w:r w:rsidR="008E59AF">
                        <w:rPr>
                          <w:noProof/>
                          <w:lang w:val="en-US"/>
                        </w:rPr>
                        <w:t>6</w:t>
                      </w:r>
                      <w:r>
                        <w:fldChar w:fldCharType="end"/>
                      </w:r>
                      <w:r w:rsidR="00C93D7D" w:rsidRPr="00C93D7D">
                        <w:rPr>
                          <w:lang w:val="en-US"/>
                        </w:rPr>
                        <w:t>, speed control, no s</w:t>
                      </w:r>
                      <w:r w:rsidR="00C93D7D">
                        <w:rPr>
                          <w:lang w:val="en-US"/>
                        </w:rPr>
                        <w:t>aturation</w:t>
                      </w:r>
                    </w:p>
                    <w:p w14:paraId="1363D50E" w14:textId="77777777" w:rsidR="00C93D7D" w:rsidRPr="00C93D7D" w:rsidRDefault="00C93D7D" w:rsidP="00C93D7D">
                      <w:pPr>
                        <w:rPr>
                          <w:lang w:val="en-US"/>
                        </w:rPr>
                      </w:pPr>
                    </w:p>
                    <w:p w14:paraId="5B0765F8" w14:textId="4E96318C" w:rsidR="00A05A26" w:rsidRPr="00C93D7D" w:rsidRDefault="00A05A26" w:rsidP="00A05A26">
                      <w:pPr>
                        <w:rPr>
                          <w:lang w:val="en-US"/>
                        </w:rPr>
                      </w:pPr>
                    </w:p>
                    <w:p w14:paraId="22E52245" w14:textId="72DC0213" w:rsidR="00741D40" w:rsidRPr="00C93D7D" w:rsidRDefault="00741D40" w:rsidP="008E0F5A">
                      <w:pPr>
                        <w:rPr>
                          <w:rFonts w:eastAsiaTheme="minorEastAsia"/>
                          <w:b/>
                          <w:lang w:val="en-US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106DDFA6" w14:textId="5813104C" w:rsidR="00A95AF4" w:rsidRDefault="0004257B" w:rsidP="00A95AF4">
      <w:pPr>
        <w:pStyle w:val="ListParagraph"/>
        <w:numPr>
          <w:ilvl w:val="0"/>
          <w:numId w:val="1"/>
        </w:numPr>
        <w:rPr>
          <w:lang w:val="en-GB"/>
        </w:rPr>
      </w:pPr>
      <w:r>
        <w:rPr>
          <w:lang w:val="en-GB"/>
        </w:rPr>
        <w:lastRenderedPageBreak/>
        <w:t xml:space="preserve">Paste an image of the implementation of the modulator and the </w:t>
      </w:r>
      <w:proofErr w:type="gramStart"/>
      <w:r>
        <w:rPr>
          <w:lang w:val="en-GB"/>
        </w:rPr>
        <w:t>inverter.</w:t>
      </w:r>
      <w:r w:rsidR="00730AC9">
        <w:rPr>
          <w:lang w:val="en-GB"/>
        </w:rPr>
        <w:t>.</w:t>
      </w:r>
      <w:proofErr w:type="gramEnd"/>
    </w:p>
    <w:p w14:paraId="1462A023" w14:textId="77777777" w:rsidR="00CF68F3" w:rsidRDefault="002F1556" w:rsidP="00CF68F3">
      <w:pPr>
        <w:pStyle w:val="ListParagraph"/>
        <w:keepNext/>
        <w:jc w:val="center"/>
      </w:pPr>
      <w:r w:rsidRPr="002F1556">
        <w:rPr>
          <w:noProof/>
          <w:lang w:val="en-GB"/>
        </w:rPr>
        <w:drawing>
          <wp:inline distT="0" distB="0" distL="0" distR="0" wp14:anchorId="6D4909F5" wp14:editId="6104B4C2">
            <wp:extent cx="2146300" cy="2849450"/>
            <wp:effectExtent l="0" t="0" r="6350" b="825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151577" cy="28564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B8A13C" w14:textId="4DCEBFF1" w:rsidR="00CF68F3" w:rsidRPr="00CF68F3" w:rsidRDefault="00CF68F3" w:rsidP="00CF68F3">
      <w:pPr>
        <w:pStyle w:val="Caption"/>
        <w:jc w:val="center"/>
        <w:rPr>
          <w:lang w:val="en-US"/>
        </w:rPr>
      </w:pPr>
      <w:r w:rsidRPr="00CF68F3">
        <w:rPr>
          <w:lang w:val="en-US"/>
        </w:rPr>
        <w:t xml:space="preserve">Figure </w:t>
      </w:r>
      <w:r>
        <w:fldChar w:fldCharType="begin"/>
      </w:r>
      <w:r w:rsidRPr="00CF68F3">
        <w:rPr>
          <w:lang w:val="en-US"/>
        </w:rPr>
        <w:instrText xml:space="preserve"> SEQ Figure \* ARABIC </w:instrText>
      </w:r>
      <w:r>
        <w:fldChar w:fldCharType="separate"/>
      </w:r>
      <w:r w:rsidR="008E59AF">
        <w:rPr>
          <w:noProof/>
          <w:lang w:val="en-US"/>
        </w:rPr>
        <w:t>7</w:t>
      </w:r>
      <w:r>
        <w:fldChar w:fldCharType="end"/>
      </w:r>
      <w:r w:rsidRPr="00CF68F3">
        <w:rPr>
          <w:lang w:val="en-US"/>
        </w:rPr>
        <w:t>, power converter block a</w:t>
      </w:r>
      <w:r>
        <w:rPr>
          <w:lang w:val="en-US"/>
        </w:rPr>
        <w:t>nd its inversion</w:t>
      </w:r>
    </w:p>
    <w:p w14:paraId="1FE6E380" w14:textId="739459E3" w:rsidR="00AA728A" w:rsidRPr="00AA728A" w:rsidRDefault="008E0F5A" w:rsidP="00AA728A">
      <w:pPr>
        <w:rPr>
          <w:lang w:val="en-GB"/>
        </w:rPr>
      </w:pPr>
      <w:r>
        <w:rPr>
          <w:noProof/>
          <w:lang w:val="en-GB"/>
        </w:rPr>
        <mc:AlternateContent>
          <mc:Choice Requires="wps">
            <w:drawing>
              <wp:inline distT="0" distB="0" distL="0" distR="0" wp14:anchorId="7F2C4704" wp14:editId="749546D1">
                <wp:extent cx="5314950" cy="5283200"/>
                <wp:effectExtent l="0" t="0" r="19050" b="12700"/>
                <wp:docPr id="11" name="Cuadro de texto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14950" cy="52832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1C6B69A" w14:textId="77777777" w:rsidR="00CF68F3" w:rsidRDefault="00CF68F3" w:rsidP="00CF68F3">
                            <w:pPr>
                              <w:keepNext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26B7386B" wp14:editId="5EEDAA21">
                                  <wp:extent cx="5125720" cy="2388235"/>
                                  <wp:effectExtent l="0" t="0" r="0" b="0"/>
                                  <wp:docPr id="17" name="Picture 17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15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5125720" cy="238823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1F582A48" w14:textId="0FEE4351" w:rsidR="00CF68F3" w:rsidRPr="00CF68F3" w:rsidRDefault="00CF68F3" w:rsidP="00CF68F3">
                            <w:pPr>
                              <w:pStyle w:val="Caption"/>
                              <w:jc w:val="center"/>
                              <w:rPr>
                                <w:lang w:val="en-US"/>
                              </w:rPr>
                            </w:pPr>
                            <w:r w:rsidRPr="00CF68F3">
                              <w:rPr>
                                <w:lang w:val="en-US"/>
                              </w:rPr>
                              <w:t xml:space="preserve">Figure </w:t>
                            </w:r>
                            <w:r>
                              <w:fldChar w:fldCharType="begin"/>
                            </w:r>
                            <w:r w:rsidRPr="00CF68F3">
                              <w:rPr>
                                <w:lang w:val="en-US"/>
                              </w:rPr>
                              <w:instrText xml:space="preserve"> SEQ Figure \* ARABIC </w:instrText>
                            </w:r>
                            <w:r>
                              <w:fldChar w:fldCharType="separate"/>
                            </w:r>
                            <w:r w:rsidR="008E59AF">
                              <w:rPr>
                                <w:noProof/>
                                <w:lang w:val="en-US"/>
                              </w:rPr>
                              <w:t>8</w:t>
                            </w:r>
                            <w:r>
                              <w:fldChar w:fldCharType="end"/>
                            </w:r>
                            <w:r w:rsidRPr="00CF68F3">
                              <w:rPr>
                                <w:lang w:val="en-US"/>
                              </w:rPr>
                              <w:t>, power converter block, fr</w:t>
                            </w:r>
                            <w:r>
                              <w:rPr>
                                <w:lang w:val="en-US"/>
                              </w:rPr>
                              <w:t>om DC voltage to d-q transformed voltages</w:t>
                            </w:r>
                          </w:p>
                          <w:p w14:paraId="5D0AB738" w14:textId="77777777" w:rsidR="00CF68F3" w:rsidRDefault="00CF68F3" w:rsidP="00CF68F3">
                            <w:pPr>
                              <w:keepNext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0AE5AAE5" wp14:editId="1307D217">
                                  <wp:extent cx="5125720" cy="1106805"/>
                                  <wp:effectExtent l="0" t="0" r="0" b="0"/>
                                  <wp:docPr id="19" name="Picture 19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16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5125720" cy="110680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7F23D0DB" w14:textId="4FE22D72" w:rsidR="00CF68F3" w:rsidRPr="003F7212" w:rsidRDefault="00CF68F3" w:rsidP="00CF68F3">
                            <w:pPr>
                              <w:pStyle w:val="Caption"/>
                              <w:jc w:val="center"/>
                              <w:rPr>
                                <w:lang w:val="en-US"/>
                              </w:rPr>
                            </w:pPr>
                            <w:r w:rsidRPr="003F7212">
                              <w:rPr>
                                <w:lang w:val="en-US"/>
                              </w:rPr>
                              <w:t xml:space="preserve">Figure </w:t>
                            </w:r>
                            <w:r>
                              <w:fldChar w:fldCharType="begin"/>
                            </w:r>
                            <w:r w:rsidRPr="003F7212">
                              <w:rPr>
                                <w:lang w:val="en-US"/>
                              </w:rPr>
                              <w:instrText xml:space="preserve"> SEQ Figure \* ARABIC </w:instrText>
                            </w:r>
                            <w:r>
                              <w:fldChar w:fldCharType="separate"/>
                            </w:r>
                            <w:r w:rsidR="008E59AF">
                              <w:rPr>
                                <w:noProof/>
                                <w:lang w:val="en-US"/>
                              </w:rPr>
                              <w:t>9</w:t>
                            </w:r>
                            <w:r>
                              <w:fldChar w:fldCharType="end"/>
                            </w:r>
                            <w:r w:rsidR="003F7212" w:rsidRPr="003F7212">
                              <w:rPr>
                                <w:lang w:val="en-US"/>
                              </w:rPr>
                              <w:t xml:space="preserve">, power converter </w:t>
                            </w:r>
                            <w:proofErr w:type="spellStart"/>
                            <w:r w:rsidR="003F7212" w:rsidRPr="003F7212">
                              <w:rPr>
                                <w:lang w:val="en-US"/>
                              </w:rPr>
                              <w:t>inversión</w:t>
                            </w:r>
                            <w:proofErr w:type="spellEnd"/>
                            <w:r w:rsidR="003F7212" w:rsidRPr="003F7212">
                              <w:rPr>
                                <w:lang w:val="en-US"/>
                              </w:rPr>
                              <w:t xml:space="preserve">, </w:t>
                            </w:r>
                            <w:r w:rsidR="003F7212">
                              <w:rPr>
                                <w:lang w:val="en-US"/>
                              </w:rPr>
                              <w:t>to calculate duty cycle m from voltages</w:t>
                            </w:r>
                            <w:r w:rsidR="003150F5">
                              <w:rPr>
                                <w:lang w:val="en-US"/>
                              </w:rPr>
                              <w:br/>
                              <w:t>(saturated from 1 to -1)</w:t>
                            </w:r>
                            <w:r w:rsidR="003F7212">
                              <w:rPr>
                                <w:lang w:val="en-US"/>
                              </w:rPr>
                              <w:t xml:space="preserve"> </w:t>
                            </w:r>
                          </w:p>
                          <w:p w14:paraId="6A6E06A6" w14:textId="6F9FB5B4" w:rsidR="00A95AF4" w:rsidRPr="003F7212" w:rsidRDefault="00A95AF4" w:rsidP="008E0F5A">
                            <w:pPr>
                              <w:rPr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7F2C4704" id="Cuadro de texto 11" o:spid="_x0000_s1028" type="#_x0000_t202" style="width:418.5pt;height:41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" fillcolor="white [3201]" strokeweight=".5pt">
                <v:textbox>
                  <w:txbxContent>
                    <w:p w14:paraId="61C6B69A" w14:textId="77777777" w:rsidR="00CF68F3" w:rsidRDefault="00CF68F3" w:rsidP="00CF68F3">
                      <w:pPr>
                        <w:keepNext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26B7386B" wp14:editId="5EEDAA21">
                            <wp:extent cx="5125720" cy="2388235"/>
                            <wp:effectExtent l="0" t="0" r="0" b="0"/>
                            <wp:docPr id="17" name="Picture 17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>
                                    <a:blip r:embed="rId15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5125720" cy="238823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1F582A48" w14:textId="0FEE4351" w:rsidR="00CF68F3" w:rsidRPr="00CF68F3" w:rsidRDefault="00CF68F3" w:rsidP="00CF68F3">
                      <w:pPr>
                        <w:pStyle w:val="Caption"/>
                        <w:jc w:val="center"/>
                        <w:rPr>
                          <w:lang w:val="en-US"/>
                        </w:rPr>
                      </w:pPr>
                      <w:r w:rsidRPr="00CF68F3">
                        <w:rPr>
                          <w:lang w:val="en-US"/>
                        </w:rPr>
                        <w:t xml:space="preserve">Figure </w:t>
                      </w:r>
                      <w:r>
                        <w:fldChar w:fldCharType="begin"/>
                      </w:r>
                      <w:r w:rsidRPr="00CF68F3">
                        <w:rPr>
                          <w:lang w:val="en-US"/>
                        </w:rPr>
                        <w:instrText xml:space="preserve"> SEQ Figure \* ARABIC </w:instrText>
                      </w:r>
                      <w:r>
                        <w:fldChar w:fldCharType="separate"/>
                      </w:r>
                      <w:r w:rsidR="008E59AF">
                        <w:rPr>
                          <w:noProof/>
                          <w:lang w:val="en-US"/>
                        </w:rPr>
                        <w:t>8</w:t>
                      </w:r>
                      <w:r>
                        <w:fldChar w:fldCharType="end"/>
                      </w:r>
                      <w:r w:rsidRPr="00CF68F3">
                        <w:rPr>
                          <w:lang w:val="en-US"/>
                        </w:rPr>
                        <w:t>, power converter block, fr</w:t>
                      </w:r>
                      <w:r>
                        <w:rPr>
                          <w:lang w:val="en-US"/>
                        </w:rPr>
                        <w:t>om DC voltage to d-q transformed voltages</w:t>
                      </w:r>
                    </w:p>
                    <w:p w14:paraId="5D0AB738" w14:textId="77777777" w:rsidR="00CF68F3" w:rsidRDefault="00CF68F3" w:rsidP="00CF68F3">
                      <w:pPr>
                        <w:keepNext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0AE5AAE5" wp14:editId="1307D217">
                            <wp:extent cx="5125720" cy="1106805"/>
                            <wp:effectExtent l="0" t="0" r="0" b="0"/>
                            <wp:docPr id="19" name="Picture 19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>
                                    <a:blip r:embed="rId16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5125720" cy="110680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7F23D0DB" w14:textId="4FE22D72" w:rsidR="00CF68F3" w:rsidRPr="003F7212" w:rsidRDefault="00CF68F3" w:rsidP="00CF68F3">
                      <w:pPr>
                        <w:pStyle w:val="Caption"/>
                        <w:jc w:val="center"/>
                        <w:rPr>
                          <w:lang w:val="en-US"/>
                        </w:rPr>
                      </w:pPr>
                      <w:r w:rsidRPr="003F7212">
                        <w:rPr>
                          <w:lang w:val="en-US"/>
                        </w:rPr>
                        <w:t xml:space="preserve">Figure </w:t>
                      </w:r>
                      <w:r>
                        <w:fldChar w:fldCharType="begin"/>
                      </w:r>
                      <w:r w:rsidRPr="003F7212">
                        <w:rPr>
                          <w:lang w:val="en-US"/>
                        </w:rPr>
                        <w:instrText xml:space="preserve"> SEQ Figure \* ARABIC </w:instrText>
                      </w:r>
                      <w:r>
                        <w:fldChar w:fldCharType="separate"/>
                      </w:r>
                      <w:r w:rsidR="008E59AF">
                        <w:rPr>
                          <w:noProof/>
                          <w:lang w:val="en-US"/>
                        </w:rPr>
                        <w:t>9</w:t>
                      </w:r>
                      <w:r>
                        <w:fldChar w:fldCharType="end"/>
                      </w:r>
                      <w:r w:rsidR="003F7212" w:rsidRPr="003F7212">
                        <w:rPr>
                          <w:lang w:val="en-US"/>
                        </w:rPr>
                        <w:t xml:space="preserve">, power converter </w:t>
                      </w:r>
                      <w:proofErr w:type="spellStart"/>
                      <w:r w:rsidR="003F7212" w:rsidRPr="003F7212">
                        <w:rPr>
                          <w:lang w:val="en-US"/>
                        </w:rPr>
                        <w:t>inversión</w:t>
                      </w:r>
                      <w:proofErr w:type="spellEnd"/>
                      <w:r w:rsidR="003F7212" w:rsidRPr="003F7212">
                        <w:rPr>
                          <w:lang w:val="en-US"/>
                        </w:rPr>
                        <w:t xml:space="preserve">, </w:t>
                      </w:r>
                      <w:r w:rsidR="003F7212">
                        <w:rPr>
                          <w:lang w:val="en-US"/>
                        </w:rPr>
                        <w:t>to calculate duty cycle m from voltages</w:t>
                      </w:r>
                      <w:r w:rsidR="003150F5">
                        <w:rPr>
                          <w:lang w:val="en-US"/>
                        </w:rPr>
                        <w:br/>
                        <w:t>(saturated from 1 to -1)</w:t>
                      </w:r>
                      <w:r w:rsidR="003F7212">
                        <w:rPr>
                          <w:lang w:val="en-US"/>
                        </w:rPr>
                        <w:t xml:space="preserve"> </w:t>
                      </w:r>
                    </w:p>
                    <w:p w14:paraId="6A6E06A6" w14:textId="6F9FB5B4" w:rsidR="00A95AF4" w:rsidRPr="003F7212" w:rsidRDefault="00A95AF4" w:rsidP="008E0F5A">
                      <w:pPr>
                        <w:rPr>
                          <w:lang w:val="en-US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248F7677" w14:textId="2C97BF50" w:rsidR="00D54263" w:rsidRDefault="0004257B" w:rsidP="00D54263">
      <w:pPr>
        <w:pStyle w:val="ListParagraph"/>
        <w:numPr>
          <w:ilvl w:val="0"/>
          <w:numId w:val="1"/>
        </w:numPr>
        <w:rPr>
          <w:lang w:val="en-GB"/>
        </w:rPr>
      </w:pPr>
      <w:r>
        <w:rPr>
          <w:lang w:val="en-GB"/>
        </w:rPr>
        <w:lastRenderedPageBreak/>
        <w:t>Explain and compute the tuning of the controller.</w:t>
      </w:r>
    </w:p>
    <w:p w14:paraId="0DE4EC6E" w14:textId="0BC24F36" w:rsidR="008E0F5A" w:rsidRDefault="008E0F5A" w:rsidP="008E0F5A">
      <w:pPr>
        <w:rPr>
          <w:lang w:val="en-GB"/>
        </w:rPr>
      </w:pPr>
      <w:r>
        <w:rPr>
          <w:noProof/>
          <w:lang w:val="en-GB"/>
        </w:rPr>
        <mc:AlternateContent>
          <mc:Choice Requires="wps">
            <w:drawing>
              <wp:inline distT="0" distB="0" distL="0" distR="0" wp14:anchorId="25198275" wp14:editId="14DB0F2F">
                <wp:extent cx="5314950" cy="8429625"/>
                <wp:effectExtent l="0" t="0" r="19050" b="28575"/>
                <wp:docPr id="18" name="Cuadro de texto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14950" cy="84296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BD08AB3" w14:textId="77777777" w:rsidR="00433D06" w:rsidRDefault="00433D06" w:rsidP="00433D06">
                            <w:pPr>
                              <w:keepNext/>
                              <w:jc w:val="center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5B696644" wp14:editId="4BC20B8A">
                                  <wp:extent cx="3232150" cy="2450540"/>
                                  <wp:effectExtent l="0" t="0" r="6350" b="6985"/>
                                  <wp:docPr id="20" name="Picture 20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17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3244100" cy="245960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3A65F12F" w14:textId="57CDDD71" w:rsidR="00433D06" w:rsidRPr="00680809" w:rsidRDefault="00433D06" w:rsidP="00433D06">
                            <w:pPr>
                              <w:pStyle w:val="Caption"/>
                              <w:jc w:val="center"/>
                              <w:rPr>
                                <w:lang w:val="en-US"/>
                              </w:rPr>
                            </w:pPr>
                            <w:r w:rsidRPr="00680809">
                              <w:rPr>
                                <w:lang w:val="en-US"/>
                              </w:rPr>
                              <w:t xml:space="preserve">Figure </w:t>
                            </w:r>
                            <w:r>
                              <w:fldChar w:fldCharType="begin"/>
                            </w:r>
                            <w:r w:rsidRPr="00680809">
                              <w:rPr>
                                <w:lang w:val="en-US"/>
                              </w:rPr>
                              <w:instrText xml:space="preserve"> SEQ Figure \* ARABIC </w:instrText>
                            </w:r>
                            <w:r>
                              <w:fldChar w:fldCharType="separate"/>
                            </w:r>
                            <w:r w:rsidR="008E59AF">
                              <w:rPr>
                                <w:noProof/>
                                <w:lang w:val="en-US"/>
                              </w:rPr>
                              <w:t>10</w:t>
                            </w:r>
                            <w:r>
                              <w:fldChar w:fldCharType="end"/>
                            </w:r>
                            <w:r w:rsidR="00680809" w:rsidRPr="00680809">
                              <w:rPr>
                                <w:lang w:val="en-US"/>
                              </w:rPr>
                              <w:t>, conne</w:t>
                            </w:r>
                            <w:r w:rsidR="001E64AD">
                              <w:rPr>
                                <w:lang w:val="en-US"/>
                              </w:rPr>
                              <w:t>ct</w:t>
                            </w:r>
                            <w:r w:rsidR="00680809">
                              <w:rPr>
                                <w:lang w:val="en-US"/>
                              </w:rPr>
                              <w:t>io</w:t>
                            </w:r>
                            <w:r w:rsidR="00680809" w:rsidRPr="00680809">
                              <w:rPr>
                                <w:lang w:val="en-US"/>
                              </w:rPr>
                              <w:t>n for the s</w:t>
                            </w:r>
                            <w:r w:rsidR="00680809">
                              <w:rPr>
                                <w:lang w:val="en-US"/>
                              </w:rPr>
                              <w:t>peed control tunning.</w:t>
                            </w:r>
                          </w:p>
                          <w:p w14:paraId="6FDCCFAC" w14:textId="27F32D3B" w:rsidR="00433D06" w:rsidRDefault="00C73D1D" w:rsidP="00433D06">
                            <w:pPr>
                              <w:keepNext/>
                              <w:jc w:val="center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371AE8DB" wp14:editId="0F42DB3C">
                                  <wp:extent cx="1993900" cy="689671"/>
                                  <wp:effectExtent l="0" t="0" r="6350" b="0"/>
                                  <wp:docPr id="15" name="Picture 15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18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008921" cy="694866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66D50D53" w14:textId="1F7276A9" w:rsidR="00680809" w:rsidRDefault="00433D06" w:rsidP="00680809">
                            <w:pPr>
                              <w:pStyle w:val="Caption"/>
                              <w:jc w:val="center"/>
                              <w:rPr>
                                <w:lang w:val="en-US"/>
                              </w:rPr>
                            </w:pPr>
                            <w:r w:rsidRPr="00680809">
                              <w:rPr>
                                <w:lang w:val="en-US"/>
                              </w:rPr>
                              <w:t xml:space="preserve">Figure </w:t>
                            </w:r>
                            <w:r>
                              <w:fldChar w:fldCharType="begin"/>
                            </w:r>
                            <w:r w:rsidRPr="00680809">
                              <w:rPr>
                                <w:lang w:val="en-US"/>
                              </w:rPr>
                              <w:instrText xml:space="preserve"> SEQ Figure \* ARABIC </w:instrText>
                            </w:r>
                            <w:r>
                              <w:fldChar w:fldCharType="separate"/>
                            </w:r>
                            <w:r w:rsidR="008E59AF">
                              <w:rPr>
                                <w:noProof/>
                                <w:lang w:val="en-US"/>
                              </w:rPr>
                              <w:t>11</w:t>
                            </w:r>
                            <w:r>
                              <w:fldChar w:fldCharType="end"/>
                            </w:r>
                            <w:r w:rsidR="00680809" w:rsidRPr="00680809">
                              <w:rPr>
                                <w:lang w:val="en-US"/>
                              </w:rPr>
                              <w:t>, parameters for the s</w:t>
                            </w:r>
                            <w:r w:rsidR="00680809">
                              <w:rPr>
                                <w:lang w:val="en-US"/>
                              </w:rPr>
                              <w:t>low speed control loop.</w:t>
                            </w:r>
                          </w:p>
                          <w:p w14:paraId="58E5BDB7" w14:textId="77777777" w:rsidR="00680809" w:rsidRPr="00680809" w:rsidRDefault="00680809" w:rsidP="00680809">
                            <w:pPr>
                              <w:rPr>
                                <w:lang w:val="en-US"/>
                              </w:rPr>
                            </w:pPr>
                          </w:p>
                          <w:p w14:paraId="724668F5" w14:textId="04E14A79" w:rsidR="00433D06" w:rsidRDefault="00C73D1D" w:rsidP="00433D06">
                            <w:pPr>
                              <w:keepNext/>
                              <w:jc w:val="center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51F2C777" wp14:editId="7A843BEA">
                                  <wp:extent cx="4025900" cy="3642861"/>
                                  <wp:effectExtent l="0" t="0" r="0" b="0"/>
                                  <wp:docPr id="24" name="Picture 24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19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4030932" cy="364741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123571CC" w14:textId="28F70B92" w:rsidR="00433D06" w:rsidRDefault="00433D06" w:rsidP="00433D06">
                            <w:pPr>
                              <w:pStyle w:val="Caption"/>
                              <w:jc w:val="center"/>
                              <w:rPr>
                                <w:lang w:val="en-US"/>
                              </w:rPr>
                            </w:pPr>
                            <w:r w:rsidRPr="00433D06">
                              <w:rPr>
                                <w:lang w:val="en-US"/>
                              </w:rPr>
                              <w:t xml:space="preserve">Figure </w:t>
                            </w:r>
                            <w:r>
                              <w:fldChar w:fldCharType="begin"/>
                            </w:r>
                            <w:r w:rsidRPr="00433D06">
                              <w:rPr>
                                <w:lang w:val="en-US"/>
                              </w:rPr>
                              <w:instrText xml:space="preserve"> SEQ Figure \* ARABIC </w:instrText>
                            </w:r>
                            <w:r>
                              <w:fldChar w:fldCharType="separate"/>
                            </w:r>
                            <w:r w:rsidR="008E59AF">
                              <w:rPr>
                                <w:noProof/>
                                <w:lang w:val="en-US"/>
                              </w:rPr>
                              <w:t>12</w:t>
                            </w:r>
                            <w:r>
                              <w:fldChar w:fldCharType="end"/>
                            </w:r>
                            <w:r w:rsidRPr="00433D06">
                              <w:rPr>
                                <w:lang w:val="en-US"/>
                              </w:rPr>
                              <w:t>, with a step o</w:t>
                            </w:r>
                            <w:r>
                              <w:rPr>
                                <w:lang w:val="en-US"/>
                              </w:rPr>
                              <w:t>f 100Km/h we reach 63km/h in exactly 1</w:t>
                            </w:r>
                            <w:r w:rsidR="00C73D1D">
                              <w:rPr>
                                <w:lang w:val="en-US"/>
                              </w:rPr>
                              <w:t>,5</w:t>
                            </w:r>
                            <w:r>
                              <w:rPr>
                                <w:lang w:val="en-US"/>
                              </w:rPr>
                              <w:t>second, as intended.</w:t>
                            </w:r>
                          </w:p>
                          <w:p w14:paraId="5658FAEC" w14:textId="77777777" w:rsidR="001E64AD" w:rsidRPr="001E64AD" w:rsidRDefault="001E64AD" w:rsidP="001E64AD">
                            <w:pPr>
                              <w:rPr>
                                <w:lang w:val="en-US"/>
                              </w:rPr>
                            </w:pPr>
                          </w:p>
                          <w:p w14:paraId="575AAB4C" w14:textId="4C6A70D4" w:rsidR="001E64AD" w:rsidRDefault="001E64AD" w:rsidP="001E64AD">
                            <w:pPr>
                              <w:rPr>
                                <w:lang w:val="en-US"/>
                              </w:rPr>
                            </w:pPr>
                          </w:p>
                          <w:p w14:paraId="2A775646" w14:textId="3F358C6D" w:rsidR="001E64AD" w:rsidRDefault="001E64AD" w:rsidP="001E64AD">
                            <w:pPr>
                              <w:rPr>
                                <w:lang w:val="en-US"/>
                              </w:rPr>
                            </w:pPr>
                          </w:p>
                          <w:p w14:paraId="04591901" w14:textId="6920E1F3" w:rsidR="001E64AD" w:rsidRDefault="001E64AD" w:rsidP="001E64AD">
                            <w:pPr>
                              <w:rPr>
                                <w:lang w:val="en-US"/>
                              </w:rPr>
                            </w:pPr>
                          </w:p>
                          <w:p w14:paraId="2D891606" w14:textId="77777777" w:rsidR="001E64AD" w:rsidRPr="001E64AD" w:rsidRDefault="001E64AD" w:rsidP="001E64AD">
                            <w:pPr>
                              <w:rPr>
                                <w:lang w:val="en-US"/>
                              </w:rPr>
                            </w:pPr>
                          </w:p>
                          <w:p w14:paraId="31CB42B6" w14:textId="646ADA52" w:rsidR="008E0F5A" w:rsidRPr="00433D06" w:rsidRDefault="008E0F5A" w:rsidP="00433D06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5198275" id="Cuadro de texto 18" o:spid="_x0000_s1029" type="#_x0000_t202" style="width:418.5pt;height:663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" fillcolor="white [3201]" strokeweight=".5pt">
                <v:textbox>
                  <w:txbxContent>
                    <w:p w14:paraId="6BD08AB3" w14:textId="77777777" w:rsidR="00433D06" w:rsidRDefault="00433D06" w:rsidP="00433D06">
                      <w:pPr>
                        <w:keepNext/>
                        <w:jc w:val="center"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5B696644" wp14:editId="4BC20B8A">
                            <wp:extent cx="3232150" cy="2450540"/>
                            <wp:effectExtent l="0" t="0" r="6350" b="6985"/>
                            <wp:docPr id="20" name="Picture 20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>
                                    <a:blip r:embed="rId17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3244100" cy="245960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3A65F12F" w14:textId="57CDDD71" w:rsidR="00433D06" w:rsidRPr="00680809" w:rsidRDefault="00433D06" w:rsidP="00433D06">
                      <w:pPr>
                        <w:pStyle w:val="Caption"/>
                        <w:jc w:val="center"/>
                        <w:rPr>
                          <w:lang w:val="en-US"/>
                        </w:rPr>
                      </w:pPr>
                      <w:r w:rsidRPr="00680809">
                        <w:rPr>
                          <w:lang w:val="en-US"/>
                        </w:rPr>
                        <w:t xml:space="preserve">Figure </w:t>
                      </w:r>
                      <w:r>
                        <w:fldChar w:fldCharType="begin"/>
                      </w:r>
                      <w:r w:rsidRPr="00680809">
                        <w:rPr>
                          <w:lang w:val="en-US"/>
                        </w:rPr>
                        <w:instrText xml:space="preserve"> SEQ Figure \* ARABIC </w:instrText>
                      </w:r>
                      <w:r>
                        <w:fldChar w:fldCharType="separate"/>
                      </w:r>
                      <w:r w:rsidR="008E59AF">
                        <w:rPr>
                          <w:noProof/>
                          <w:lang w:val="en-US"/>
                        </w:rPr>
                        <w:t>10</w:t>
                      </w:r>
                      <w:r>
                        <w:fldChar w:fldCharType="end"/>
                      </w:r>
                      <w:r w:rsidR="00680809" w:rsidRPr="00680809">
                        <w:rPr>
                          <w:lang w:val="en-US"/>
                        </w:rPr>
                        <w:t>, conne</w:t>
                      </w:r>
                      <w:r w:rsidR="001E64AD">
                        <w:rPr>
                          <w:lang w:val="en-US"/>
                        </w:rPr>
                        <w:t>ct</w:t>
                      </w:r>
                      <w:r w:rsidR="00680809">
                        <w:rPr>
                          <w:lang w:val="en-US"/>
                        </w:rPr>
                        <w:t>io</w:t>
                      </w:r>
                      <w:r w:rsidR="00680809" w:rsidRPr="00680809">
                        <w:rPr>
                          <w:lang w:val="en-US"/>
                        </w:rPr>
                        <w:t>n for the s</w:t>
                      </w:r>
                      <w:r w:rsidR="00680809">
                        <w:rPr>
                          <w:lang w:val="en-US"/>
                        </w:rPr>
                        <w:t>peed control tunning.</w:t>
                      </w:r>
                    </w:p>
                    <w:p w14:paraId="6FDCCFAC" w14:textId="27F32D3B" w:rsidR="00433D06" w:rsidRDefault="00C73D1D" w:rsidP="00433D06">
                      <w:pPr>
                        <w:keepNext/>
                        <w:jc w:val="center"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371AE8DB" wp14:editId="0F42DB3C">
                            <wp:extent cx="1993900" cy="689671"/>
                            <wp:effectExtent l="0" t="0" r="6350" b="0"/>
                            <wp:docPr id="15" name="Picture 15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>
                                    <a:blip r:embed="rId18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2008921" cy="694866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66D50D53" w14:textId="1F7276A9" w:rsidR="00680809" w:rsidRDefault="00433D06" w:rsidP="00680809">
                      <w:pPr>
                        <w:pStyle w:val="Caption"/>
                        <w:jc w:val="center"/>
                        <w:rPr>
                          <w:lang w:val="en-US"/>
                        </w:rPr>
                      </w:pPr>
                      <w:r w:rsidRPr="00680809">
                        <w:rPr>
                          <w:lang w:val="en-US"/>
                        </w:rPr>
                        <w:t xml:space="preserve">Figure </w:t>
                      </w:r>
                      <w:r>
                        <w:fldChar w:fldCharType="begin"/>
                      </w:r>
                      <w:r w:rsidRPr="00680809">
                        <w:rPr>
                          <w:lang w:val="en-US"/>
                        </w:rPr>
                        <w:instrText xml:space="preserve"> SEQ Figure \* ARABIC </w:instrText>
                      </w:r>
                      <w:r>
                        <w:fldChar w:fldCharType="separate"/>
                      </w:r>
                      <w:r w:rsidR="008E59AF">
                        <w:rPr>
                          <w:noProof/>
                          <w:lang w:val="en-US"/>
                        </w:rPr>
                        <w:t>11</w:t>
                      </w:r>
                      <w:r>
                        <w:fldChar w:fldCharType="end"/>
                      </w:r>
                      <w:r w:rsidR="00680809" w:rsidRPr="00680809">
                        <w:rPr>
                          <w:lang w:val="en-US"/>
                        </w:rPr>
                        <w:t>, parameters for the s</w:t>
                      </w:r>
                      <w:r w:rsidR="00680809">
                        <w:rPr>
                          <w:lang w:val="en-US"/>
                        </w:rPr>
                        <w:t>low speed control loop.</w:t>
                      </w:r>
                    </w:p>
                    <w:p w14:paraId="58E5BDB7" w14:textId="77777777" w:rsidR="00680809" w:rsidRPr="00680809" w:rsidRDefault="00680809" w:rsidP="00680809">
                      <w:pPr>
                        <w:rPr>
                          <w:lang w:val="en-US"/>
                        </w:rPr>
                      </w:pPr>
                    </w:p>
                    <w:p w14:paraId="724668F5" w14:textId="04E14A79" w:rsidR="00433D06" w:rsidRDefault="00C73D1D" w:rsidP="00433D06">
                      <w:pPr>
                        <w:keepNext/>
                        <w:jc w:val="center"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51F2C777" wp14:editId="7A843BEA">
                            <wp:extent cx="4025900" cy="3642861"/>
                            <wp:effectExtent l="0" t="0" r="0" b="0"/>
                            <wp:docPr id="24" name="Picture 24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>
                                    <a:blip r:embed="rId19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4030932" cy="364741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123571CC" w14:textId="28F70B92" w:rsidR="00433D06" w:rsidRDefault="00433D06" w:rsidP="00433D06">
                      <w:pPr>
                        <w:pStyle w:val="Caption"/>
                        <w:jc w:val="center"/>
                        <w:rPr>
                          <w:lang w:val="en-US"/>
                        </w:rPr>
                      </w:pPr>
                      <w:r w:rsidRPr="00433D06">
                        <w:rPr>
                          <w:lang w:val="en-US"/>
                        </w:rPr>
                        <w:t xml:space="preserve">Figure </w:t>
                      </w:r>
                      <w:r>
                        <w:fldChar w:fldCharType="begin"/>
                      </w:r>
                      <w:r w:rsidRPr="00433D06">
                        <w:rPr>
                          <w:lang w:val="en-US"/>
                        </w:rPr>
                        <w:instrText xml:space="preserve"> SEQ Figure \* ARABIC </w:instrText>
                      </w:r>
                      <w:r>
                        <w:fldChar w:fldCharType="separate"/>
                      </w:r>
                      <w:r w:rsidR="008E59AF">
                        <w:rPr>
                          <w:noProof/>
                          <w:lang w:val="en-US"/>
                        </w:rPr>
                        <w:t>12</w:t>
                      </w:r>
                      <w:r>
                        <w:fldChar w:fldCharType="end"/>
                      </w:r>
                      <w:r w:rsidRPr="00433D06">
                        <w:rPr>
                          <w:lang w:val="en-US"/>
                        </w:rPr>
                        <w:t>, with a step o</w:t>
                      </w:r>
                      <w:r>
                        <w:rPr>
                          <w:lang w:val="en-US"/>
                        </w:rPr>
                        <w:t>f 100Km/h we reach 63km/h in exactly 1</w:t>
                      </w:r>
                      <w:r w:rsidR="00C73D1D">
                        <w:rPr>
                          <w:lang w:val="en-US"/>
                        </w:rPr>
                        <w:t>,5</w:t>
                      </w:r>
                      <w:r>
                        <w:rPr>
                          <w:lang w:val="en-US"/>
                        </w:rPr>
                        <w:t>second, as intended.</w:t>
                      </w:r>
                    </w:p>
                    <w:p w14:paraId="5658FAEC" w14:textId="77777777" w:rsidR="001E64AD" w:rsidRPr="001E64AD" w:rsidRDefault="001E64AD" w:rsidP="001E64AD">
                      <w:pPr>
                        <w:rPr>
                          <w:lang w:val="en-US"/>
                        </w:rPr>
                      </w:pPr>
                    </w:p>
                    <w:p w14:paraId="575AAB4C" w14:textId="4C6A70D4" w:rsidR="001E64AD" w:rsidRDefault="001E64AD" w:rsidP="001E64AD">
                      <w:pPr>
                        <w:rPr>
                          <w:lang w:val="en-US"/>
                        </w:rPr>
                      </w:pPr>
                    </w:p>
                    <w:p w14:paraId="2A775646" w14:textId="3F358C6D" w:rsidR="001E64AD" w:rsidRDefault="001E64AD" w:rsidP="001E64AD">
                      <w:pPr>
                        <w:rPr>
                          <w:lang w:val="en-US"/>
                        </w:rPr>
                      </w:pPr>
                    </w:p>
                    <w:p w14:paraId="04591901" w14:textId="6920E1F3" w:rsidR="001E64AD" w:rsidRDefault="001E64AD" w:rsidP="001E64AD">
                      <w:pPr>
                        <w:rPr>
                          <w:lang w:val="en-US"/>
                        </w:rPr>
                      </w:pPr>
                    </w:p>
                    <w:p w14:paraId="2D891606" w14:textId="77777777" w:rsidR="001E64AD" w:rsidRPr="001E64AD" w:rsidRDefault="001E64AD" w:rsidP="001E64AD">
                      <w:pPr>
                        <w:rPr>
                          <w:lang w:val="en-US"/>
                        </w:rPr>
                      </w:pPr>
                    </w:p>
                    <w:p w14:paraId="31CB42B6" w14:textId="646ADA52" w:rsidR="008E0F5A" w:rsidRPr="00433D06" w:rsidRDefault="008E0F5A" w:rsidP="00433D06">
                      <w:pPr>
                        <w:jc w:val="center"/>
                        <w:rPr>
                          <w:lang w:val="en-US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38657AA6" w14:textId="46DD3EBF" w:rsidR="001E64AD" w:rsidRDefault="001E64AD" w:rsidP="008E0F5A">
      <w:pPr>
        <w:rPr>
          <w:lang w:val="en-GB"/>
        </w:rPr>
      </w:pPr>
    </w:p>
    <w:p w14:paraId="30BD08BE" w14:textId="52EEDF6F" w:rsidR="001E64AD" w:rsidRDefault="001E64AD" w:rsidP="008E0F5A">
      <w:pPr>
        <w:rPr>
          <w:lang w:val="en-GB"/>
        </w:rPr>
      </w:pPr>
      <w:r>
        <w:rPr>
          <w:noProof/>
          <w:lang w:val="en-GB"/>
        </w:rPr>
        <mc:AlternateContent>
          <mc:Choice Requires="wps">
            <w:drawing>
              <wp:inline distT="0" distB="0" distL="0" distR="0" wp14:anchorId="30FE8336" wp14:editId="2EFC78F3">
                <wp:extent cx="5314950" cy="8429625"/>
                <wp:effectExtent l="0" t="0" r="19050" b="28575"/>
                <wp:docPr id="23" name="Cuadro de texto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14950" cy="84296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308B823" w14:textId="77777777" w:rsidR="001E64AD" w:rsidRDefault="001E64AD" w:rsidP="001E64AD">
                            <w:pPr>
                              <w:keepNext/>
                              <w:jc w:val="center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702BAD7D" wp14:editId="660118E1">
                                  <wp:extent cx="2692350" cy="2921000"/>
                                  <wp:effectExtent l="0" t="0" r="0" b="0"/>
                                  <wp:docPr id="27" name="Picture 27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20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699435" cy="2928686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408CEE02" w14:textId="6AF0C7C7" w:rsidR="001E64AD" w:rsidRPr="001E64AD" w:rsidRDefault="001E64AD" w:rsidP="001E64AD">
                            <w:pPr>
                              <w:pStyle w:val="Caption"/>
                              <w:jc w:val="center"/>
                              <w:rPr>
                                <w:lang w:val="en-US"/>
                              </w:rPr>
                            </w:pPr>
                            <w:r w:rsidRPr="001E64AD">
                              <w:rPr>
                                <w:lang w:val="en-US"/>
                              </w:rPr>
                              <w:t xml:space="preserve">Figure </w:t>
                            </w:r>
                            <w:r>
                              <w:fldChar w:fldCharType="begin"/>
                            </w:r>
                            <w:r w:rsidRPr="001E64AD">
                              <w:rPr>
                                <w:lang w:val="en-US"/>
                              </w:rPr>
                              <w:instrText xml:space="preserve"> SEQ Figure \* ARABIC </w:instrText>
                            </w:r>
                            <w:r>
                              <w:fldChar w:fldCharType="separate"/>
                            </w:r>
                            <w:r w:rsidR="008E59AF">
                              <w:rPr>
                                <w:noProof/>
                                <w:lang w:val="en-US"/>
                              </w:rPr>
                              <w:t>13</w:t>
                            </w:r>
                            <w:r>
                              <w:fldChar w:fldCharType="end"/>
                            </w:r>
                            <w:r w:rsidRPr="001E64AD">
                              <w:rPr>
                                <w:lang w:val="en-US"/>
                              </w:rPr>
                              <w:t>, connection for the current loop tunning</w:t>
                            </w:r>
                          </w:p>
                          <w:p w14:paraId="5F053551" w14:textId="0508F0C0" w:rsidR="001E64AD" w:rsidRPr="001E64AD" w:rsidRDefault="001E64AD" w:rsidP="001E64AD">
                            <w:pPr>
                              <w:keepNext/>
                              <w:jc w:val="center"/>
                              <w:rPr>
                                <w:lang w:val="en-US"/>
                              </w:rPr>
                            </w:pPr>
                          </w:p>
                          <w:p w14:paraId="39189081" w14:textId="76803F98" w:rsidR="001E64AD" w:rsidRPr="005109DA" w:rsidRDefault="005109DA" w:rsidP="001E64AD">
                            <w:pPr>
                              <w:keepNext/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3114AC38" wp14:editId="35AC3BD3">
                                  <wp:extent cx="3587750" cy="872936"/>
                                  <wp:effectExtent l="0" t="0" r="0" b="3810"/>
                                  <wp:docPr id="7" name="Picture 7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21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3619368" cy="880629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7E6C7269" w14:textId="69F33A03" w:rsidR="001E64AD" w:rsidRDefault="001E64AD" w:rsidP="001E64AD">
                            <w:pPr>
                              <w:pStyle w:val="Caption"/>
                              <w:jc w:val="center"/>
                              <w:rPr>
                                <w:lang w:val="en-US"/>
                              </w:rPr>
                            </w:pPr>
                            <w:r w:rsidRPr="001E64AD">
                              <w:rPr>
                                <w:lang w:val="en-US"/>
                              </w:rPr>
                              <w:t xml:space="preserve">Figure </w:t>
                            </w:r>
                            <w:r>
                              <w:fldChar w:fldCharType="begin"/>
                            </w:r>
                            <w:r w:rsidRPr="001E64AD">
                              <w:rPr>
                                <w:lang w:val="en-US"/>
                              </w:rPr>
                              <w:instrText xml:space="preserve"> SEQ Figure \* ARABIC </w:instrText>
                            </w:r>
                            <w:r>
                              <w:fldChar w:fldCharType="separate"/>
                            </w:r>
                            <w:r w:rsidR="008E59AF">
                              <w:rPr>
                                <w:noProof/>
                                <w:lang w:val="en-US"/>
                              </w:rPr>
                              <w:t>14</w:t>
                            </w:r>
                            <w:r>
                              <w:fldChar w:fldCharType="end"/>
                            </w:r>
                            <w:r w:rsidRPr="001E64AD">
                              <w:rPr>
                                <w:lang w:val="en-US"/>
                              </w:rPr>
                              <w:t xml:space="preserve">, parameters for the </w:t>
                            </w:r>
                            <w:r>
                              <w:rPr>
                                <w:lang w:val="en-US"/>
                              </w:rPr>
                              <w:t>fast current control loop (loop speed is 10 higher to correctly decouple both controls)</w:t>
                            </w:r>
                          </w:p>
                          <w:p w14:paraId="05D0AA88" w14:textId="7B9A3202" w:rsidR="005109DA" w:rsidRDefault="00C73D1D" w:rsidP="005109DA">
                            <w:pPr>
                              <w:keepNext/>
                              <w:jc w:val="center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657D68B1" wp14:editId="665AB96E">
                                  <wp:extent cx="5125720" cy="2562860"/>
                                  <wp:effectExtent l="0" t="0" r="0" b="8890"/>
                                  <wp:docPr id="25" name="Picture 25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22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5125720" cy="256286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312AD5D6" w14:textId="59A6EC71" w:rsidR="005109DA" w:rsidRPr="005109DA" w:rsidRDefault="005109DA" w:rsidP="005109DA">
                            <w:pPr>
                              <w:pStyle w:val="Caption"/>
                              <w:jc w:val="center"/>
                              <w:rPr>
                                <w:lang w:val="en-US"/>
                              </w:rPr>
                            </w:pPr>
                            <w:r w:rsidRPr="005109DA">
                              <w:rPr>
                                <w:lang w:val="en-US"/>
                              </w:rPr>
                              <w:t xml:space="preserve">Figure </w:t>
                            </w:r>
                            <w:r>
                              <w:fldChar w:fldCharType="begin"/>
                            </w:r>
                            <w:r w:rsidRPr="005109DA">
                              <w:rPr>
                                <w:lang w:val="en-US"/>
                              </w:rPr>
                              <w:instrText xml:space="preserve"> SEQ Figure \* ARABIC </w:instrText>
                            </w:r>
                            <w:r>
                              <w:fldChar w:fldCharType="separate"/>
                            </w:r>
                            <w:r w:rsidR="008E59AF">
                              <w:rPr>
                                <w:noProof/>
                                <w:lang w:val="en-US"/>
                              </w:rPr>
                              <w:t>15</w:t>
                            </w:r>
                            <w:r>
                              <w:fldChar w:fldCharType="end"/>
                            </w:r>
                            <w:r w:rsidRPr="005109DA">
                              <w:rPr>
                                <w:lang w:val="en-US"/>
                              </w:rPr>
                              <w:t>, step response to 100A</w:t>
                            </w:r>
                            <w:r>
                              <w:rPr>
                                <w:lang w:val="en-US"/>
                              </w:rPr>
                              <w:t>mps, rising time = 0.1</w:t>
                            </w:r>
                            <w:r w:rsidR="00C73D1D">
                              <w:rPr>
                                <w:lang w:val="en-US"/>
                              </w:rPr>
                              <w:t>5</w:t>
                            </w:r>
                            <w:r>
                              <w:rPr>
                                <w:lang w:val="en-US"/>
                              </w:rPr>
                              <w:t>s , matching our intended design</w:t>
                            </w:r>
                          </w:p>
                          <w:p w14:paraId="72DB0E6D" w14:textId="3FCF111F" w:rsidR="00403BB4" w:rsidRPr="00403BB4" w:rsidRDefault="00403BB4" w:rsidP="00403BB4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</w:p>
                          <w:p w14:paraId="6151A1FB" w14:textId="13BFF47A" w:rsidR="001E64AD" w:rsidRPr="001E64AD" w:rsidRDefault="001E64AD" w:rsidP="001E64AD">
                            <w:pPr>
                              <w:rPr>
                                <w:lang w:val="en-US"/>
                              </w:rPr>
                            </w:pPr>
                          </w:p>
                          <w:p w14:paraId="4612A8B6" w14:textId="77777777" w:rsidR="001E64AD" w:rsidRPr="001E64AD" w:rsidRDefault="001E64AD" w:rsidP="001E64AD">
                            <w:pPr>
                              <w:rPr>
                                <w:lang w:val="en-US"/>
                              </w:rPr>
                            </w:pPr>
                          </w:p>
                          <w:p w14:paraId="63803839" w14:textId="794DCF59" w:rsidR="001E64AD" w:rsidRPr="001E64AD" w:rsidRDefault="001E64AD" w:rsidP="001E64AD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</w:p>
                          <w:p w14:paraId="48F9D45F" w14:textId="77777777" w:rsidR="001E64AD" w:rsidRDefault="001E64AD" w:rsidP="001E64AD">
                            <w:pPr>
                              <w:rPr>
                                <w:lang w:val="en-US"/>
                              </w:rPr>
                            </w:pPr>
                          </w:p>
                          <w:p w14:paraId="33552F68" w14:textId="77777777" w:rsidR="001E64AD" w:rsidRDefault="001E64AD" w:rsidP="001E64AD">
                            <w:pPr>
                              <w:rPr>
                                <w:lang w:val="en-US"/>
                              </w:rPr>
                            </w:pPr>
                          </w:p>
                          <w:p w14:paraId="66087C06" w14:textId="77777777" w:rsidR="001E64AD" w:rsidRDefault="001E64AD" w:rsidP="001E64AD">
                            <w:pPr>
                              <w:rPr>
                                <w:lang w:val="en-US"/>
                              </w:rPr>
                            </w:pPr>
                          </w:p>
                          <w:p w14:paraId="6E8AEAD0" w14:textId="77777777" w:rsidR="001E64AD" w:rsidRPr="001E64AD" w:rsidRDefault="001E64AD" w:rsidP="001E64AD">
                            <w:pPr>
                              <w:rPr>
                                <w:lang w:val="en-US"/>
                              </w:rPr>
                            </w:pPr>
                          </w:p>
                          <w:p w14:paraId="625F1855" w14:textId="77777777" w:rsidR="001E64AD" w:rsidRPr="00433D06" w:rsidRDefault="001E64AD" w:rsidP="001E64AD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0FE8336" id="_x0000_s1030" type="#_x0000_t202" style="width:418.5pt;height:663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" fillcolor="white [3201]" strokeweight=".5pt">
                <v:textbox>
                  <w:txbxContent>
                    <w:p w14:paraId="4308B823" w14:textId="77777777" w:rsidR="001E64AD" w:rsidRDefault="001E64AD" w:rsidP="001E64AD">
                      <w:pPr>
                        <w:keepNext/>
                        <w:jc w:val="center"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702BAD7D" wp14:editId="660118E1">
                            <wp:extent cx="2692350" cy="2921000"/>
                            <wp:effectExtent l="0" t="0" r="0" b="0"/>
                            <wp:docPr id="27" name="Picture 27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>
                                    <a:blip r:embed="rId20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2699435" cy="2928686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408CEE02" w14:textId="6AF0C7C7" w:rsidR="001E64AD" w:rsidRPr="001E64AD" w:rsidRDefault="001E64AD" w:rsidP="001E64AD">
                      <w:pPr>
                        <w:pStyle w:val="Caption"/>
                        <w:jc w:val="center"/>
                        <w:rPr>
                          <w:lang w:val="en-US"/>
                        </w:rPr>
                      </w:pPr>
                      <w:r w:rsidRPr="001E64AD">
                        <w:rPr>
                          <w:lang w:val="en-US"/>
                        </w:rPr>
                        <w:t xml:space="preserve">Figure </w:t>
                      </w:r>
                      <w:r>
                        <w:fldChar w:fldCharType="begin"/>
                      </w:r>
                      <w:r w:rsidRPr="001E64AD">
                        <w:rPr>
                          <w:lang w:val="en-US"/>
                        </w:rPr>
                        <w:instrText xml:space="preserve"> SEQ Figure \* ARABIC </w:instrText>
                      </w:r>
                      <w:r>
                        <w:fldChar w:fldCharType="separate"/>
                      </w:r>
                      <w:r w:rsidR="008E59AF">
                        <w:rPr>
                          <w:noProof/>
                          <w:lang w:val="en-US"/>
                        </w:rPr>
                        <w:t>13</w:t>
                      </w:r>
                      <w:r>
                        <w:fldChar w:fldCharType="end"/>
                      </w:r>
                      <w:r w:rsidRPr="001E64AD">
                        <w:rPr>
                          <w:lang w:val="en-US"/>
                        </w:rPr>
                        <w:t>, connection for the current loop tunning</w:t>
                      </w:r>
                    </w:p>
                    <w:p w14:paraId="5F053551" w14:textId="0508F0C0" w:rsidR="001E64AD" w:rsidRPr="001E64AD" w:rsidRDefault="001E64AD" w:rsidP="001E64AD">
                      <w:pPr>
                        <w:keepNext/>
                        <w:jc w:val="center"/>
                        <w:rPr>
                          <w:lang w:val="en-US"/>
                        </w:rPr>
                      </w:pPr>
                    </w:p>
                    <w:p w14:paraId="39189081" w14:textId="76803F98" w:rsidR="001E64AD" w:rsidRPr="005109DA" w:rsidRDefault="005109DA" w:rsidP="001E64AD">
                      <w:pPr>
                        <w:keepNext/>
                        <w:jc w:val="center"/>
                        <w:rPr>
                          <w:lang w:val="en-US"/>
                        </w:rPr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3114AC38" wp14:editId="35AC3BD3">
                            <wp:extent cx="3587750" cy="872936"/>
                            <wp:effectExtent l="0" t="0" r="0" b="3810"/>
                            <wp:docPr id="7" name="Picture 7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>
                                    <a:blip r:embed="rId21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3619368" cy="880629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7E6C7269" w14:textId="69F33A03" w:rsidR="001E64AD" w:rsidRDefault="001E64AD" w:rsidP="001E64AD">
                      <w:pPr>
                        <w:pStyle w:val="Caption"/>
                        <w:jc w:val="center"/>
                        <w:rPr>
                          <w:lang w:val="en-US"/>
                        </w:rPr>
                      </w:pPr>
                      <w:r w:rsidRPr="001E64AD">
                        <w:rPr>
                          <w:lang w:val="en-US"/>
                        </w:rPr>
                        <w:t xml:space="preserve">Figure </w:t>
                      </w:r>
                      <w:r>
                        <w:fldChar w:fldCharType="begin"/>
                      </w:r>
                      <w:r w:rsidRPr="001E64AD">
                        <w:rPr>
                          <w:lang w:val="en-US"/>
                        </w:rPr>
                        <w:instrText xml:space="preserve"> SEQ Figure \* ARABIC </w:instrText>
                      </w:r>
                      <w:r>
                        <w:fldChar w:fldCharType="separate"/>
                      </w:r>
                      <w:r w:rsidR="008E59AF">
                        <w:rPr>
                          <w:noProof/>
                          <w:lang w:val="en-US"/>
                        </w:rPr>
                        <w:t>14</w:t>
                      </w:r>
                      <w:r>
                        <w:fldChar w:fldCharType="end"/>
                      </w:r>
                      <w:r w:rsidRPr="001E64AD">
                        <w:rPr>
                          <w:lang w:val="en-US"/>
                        </w:rPr>
                        <w:t xml:space="preserve">, parameters for the </w:t>
                      </w:r>
                      <w:r>
                        <w:rPr>
                          <w:lang w:val="en-US"/>
                        </w:rPr>
                        <w:t>fast current control loop (loop speed is 10 higher to correctly decouple both controls)</w:t>
                      </w:r>
                    </w:p>
                    <w:p w14:paraId="05D0AA88" w14:textId="7B9A3202" w:rsidR="005109DA" w:rsidRDefault="00C73D1D" w:rsidP="005109DA">
                      <w:pPr>
                        <w:keepNext/>
                        <w:jc w:val="center"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657D68B1" wp14:editId="665AB96E">
                            <wp:extent cx="5125720" cy="2562860"/>
                            <wp:effectExtent l="0" t="0" r="0" b="8890"/>
                            <wp:docPr id="25" name="Picture 25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>
                                    <a:blip r:embed="rId22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5125720" cy="256286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312AD5D6" w14:textId="59A6EC71" w:rsidR="005109DA" w:rsidRPr="005109DA" w:rsidRDefault="005109DA" w:rsidP="005109DA">
                      <w:pPr>
                        <w:pStyle w:val="Caption"/>
                        <w:jc w:val="center"/>
                        <w:rPr>
                          <w:lang w:val="en-US"/>
                        </w:rPr>
                      </w:pPr>
                      <w:r w:rsidRPr="005109DA">
                        <w:rPr>
                          <w:lang w:val="en-US"/>
                        </w:rPr>
                        <w:t xml:space="preserve">Figure </w:t>
                      </w:r>
                      <w:r>
                        <w:fldChar w:fldCharType="begin"/>
                      </w:r>
                      <w:r w:rsidRPr="005109DA">
                        <w:rPr>
                          <w:lang w:val="en-US"/>
                        </w:rPr>
                        <w:instrText xml:space="preserve"> SEQ Figure \* ARABIC </w:instrText>
                      </w:r>
                      <w:r>
                        <w:fldChar w:fldCharType="separate"/>
                      </w:r>
                      <w:r w:rsidR="008E59AF">
                        <w:rPr>
                          <w:noProof/>
                          <w:lang w:val="en-US"/>
                        </w:rPr>
                        <w:t>15</w:t>
                      </w:r>
                      <w:r>
                        <w:fldChar w:fldCharType="end"/>
                      </w:r>
                      <w:r w:rsidRPr="005109DA">
                        <w:rPr>
                          <w:lang w:val="en-US"/>
                        </w:rPr>
                        <w:t>, step response to 100A</w:t>
                      </w:r>
                      <w:r>
                        <w:rPr>
                          <w:lang w:val="en-US"/>
                        </w:rPr>
                        <w:t>mps, rising time = 0.1</w:t>
                      </w:r>
                      <w:r w:rsidR="00C73D1D">
                        <w:rPr>
                          <w:lang w:val="en-US"/>
                        </w:rPr>
                        <w:t>5</w:t>
                      </w:r>
                      <w:r>
                        <w:rPr>
                          <w:lang w:val="en-US"/>
                        </w:rPr>
                        <w:t>s , matching our intended design</w:t>
                      </w:r>
                    </w:p>
                    <w:p w14:paraId="72DB0E6D" w14:textId="3FCF111F" w:rsidR="00403BB4" w:rsidRPr="00403BB4" w:rsidRDefault="00403BB4" w:rsidP="00403BB4">
                      <w:pPr>
                        <w:jc w:val="center"/>
                        <w:rPr>
                          <w:lang w:val="en-US"/>
                        </w:rPr>
                      </w:pPr>
                    </w:p>
                    <w:p w14:paraId="6151A1FB" w14:textId="13BFF47A" w:rsidR="001E64AD" w:rsidRPr="001E64AD" w:rsidRDefault="001E64AD" w:rsidP="001E64AD">
                      <w:pPr>
                        <w:rPr>
                          <w:lang w:val="en-US"/>
                        </w:rPr>
                      </w:pPr>
                    </w:p>
                    <w:p w14:paraId="4612A8B6" w14:textId="77777777" w:rsidR="001E64AD" w:rsidRPr="001E64AD" w:rsidRDefault="001E64AD" w:rsidP="001E64AD">
                      <w:pPr>
                        <w:rPr>
                          <w:lang w:val="en-US"/>
                        </w:rPr>
                      </w:pPr>
                    </w:p>
                    <w:p w14:paraId="63803839" w14:textId="794DCF59" w:rsidR="001E64AD" w:rsidRPr="001E64AD" w:rsidRDefault="001E64AD" w:rsidP="001E64AD">
                      <w:pPr>
                        <w:jc w:val="center"/>
                        <w:rPr>
                          <w:lang w:val="en-US"/>
                        </w:rPr>
                      </w:pPr>
                    </w:p>
                    <w:p w14:paraId="48F9D45F" w14:textId="77777777" w:rsidR="001E64AD" w:rsidRDefault="001E64AD" w:rsidP="001E64AD">
                      <w:pPr>
                        <w:rPr>
                          <w:lang w:val="en-US"/>
                        </w:rPr>
                      </w:pPr>
                    </w:p>
                    <w:p w14:paraId="33552F68" w14:textId="77777777" w:rsidR="001E64AD" w:rsidRDefault="001E64AD" w:rsidP="001E64AD">
                      <w:pPr>
                        <w:rPr>
                          <w:lang w:val="en-US"/>
                        </w:rPr>
                      </w:pPr>
                    </w:p>
                    <w:p w14:paraId="66087C06" w14:textId="77777777" w:rsidR="001E64AD" w:rsidRDefault="001E64AD" w:rsidP="001E64AD">
                      <w:pPr>
                        <w:rPr>
                          <w:lang w:val="en-US"/>
                        </w:rPr>
                      </w:pPr>
                    </w:p>
                    <w:p w14:paraId="6E8AEAD0" w14:textId="77777777" w:rsidR="001E64AD" w:rsidRPr="001E64AD" w:rsidRDefault="001E64AD" w:rsidP="001E64AD">
                      <w:pPr>
                        <w:rPr>
                          <w:lang w:val="en-US"/>
                        </w:rPr>
                      </w:pPr>
                    </w:p>
                    <w:p w14:paraId="625F1855" w14:textId="77777777" w:rsidR="001E64AD" w:rsidRPr="00433D06" w:rsidRDefault="001E64AD" w:rsidP="001E64AD">
                      <w:pPr>
                        <w:jc w:val="center"/>
                        <w:rPr>
                          <w:lang w:val="en-US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2F15A51C" w14:textId="42EC5DE6" w:rsidR="0004257B" w:rsidRDefault="0004257B" w:rsidP="008E0F5A">
      <w:pPr>
        <w:rPr>
          <w:lang w:val="en-GB"/>
        </w:rPr>
      </w:pPr>
      <w:r>
        <w:rPr>
          <w:lang w:val="en-GB"/>
        </w:rPr>
        <w:lastRenderedPageBreak/>
        <w:t>For the required performance,</w:t>
      </w:r>
    </w:p>
    <w:tbl>
      <w:tblPr>
        <w:tblW w:w="7960" w:type="dxa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4160"/>
        <w:gridCol w:w="3800"/>
      </w:tblGrid>
      <w:tr w:rsidR="0004257B" w:rsidRPr="0004257B" w14:paraId="33543C9D" w14:textId="77777777" w:rsidTr="0004257B">
        <w:trPr>
          <w:trHeight w:val="18"/>
        </w:trPr>
        <w:tc>
          <w:tcPr>
            <w:tcW w:w="4160" w:type="dxa"/>
            <w:tcBorders>
              <w:top w:val="single" w:sz="8" w:space="0" w:color="C0504D"/>
              <w:left w:val="nil"/>
              <w:bottom w:val="single" w:sz="8" w:space="0" w:color="C0504D"/>
              <w:right w:val="nil"/>
            </w:tcBorders>
            <w:shd w:val="clear" w:color="auto" w:fill="auto"/>
            <w:tcMar>
              <w:top w:w="72" w:type="dxa"/>
              <w:left w:w="216" w:type="dxa"/>
              <w:bottom w:w="72" w:type="dxa"/>
              <w:right w:w="216" w:type="dxa"/>
            </w:tcMar>
            <w:hideMark/>
          </w:tcPr>
          <w:p w14:paraId="5DAA3CD9" w14:textId="5DD5C240" w:rsidR="0004257B" w:rsidRPr="0004257B" w:rsidRDefault="0004257B" w:rsidP="0004257B">
            <w:pPr>
              <w:spacing w:after="0" w:line="240" w:lineRule="auto"/>
            </w:pPr>
            <w:r w:rsidRPr="0004257B">
              <w:rPr>
                <w:b/>
                <w:bCs/>
              </w:rPr>
              <w:t>Performance target</w:t>
            </w:r>
          </w:p>
        </w:tc>
        <w:tc>
          <w:tcPr>
            <w:tcW w:w="3800" w:type="dxa"/>
            <w:tcBorders>
              <w:top w:val="single" w:sz="8" w:space="0" w:color="C0504D"/>
              <w:left w:val="nil"/>
              <w:bottom w:val="single" w:sz="8" w:space="0" w:color="C0504D"/>
              <w:right w:val="nil"/>
            </w:tcBorders>
            <w:shd w:val="clear" w:color="auto" w:fill="auto"/>
            <w:tcMar>
              <w:top w:w="72" w:type="dxa"/>
              <w:left w:w="216" w:type="dxa"/>
              <w:bottom w:w="72" w:type="dxa"/>
              <w:right w:w="216" w:type="dxa"/>
            </w:tcMar>
            <w:hideMark/>
          </w:tcPr>
          <w:p w14:paraId="66ED293F" w14:textId="77777777" w:rsidR="0004257B" w:rsidRPr="0004257B" w:rsidRDefault="0004257B" w:rsidP="0004257B">
            <w:pPr>
              <w:spacing w:after="0" w:line="240" w:lineRule="auto"/>
            </w:pPr>
            <w:r w:rsidRPr="0004257B">
              <w:rPr>
                <w:b/>
                <w:bCs/>
              </w:rPr>
              <w:t xml:space="preserve">Target </w:t>
            </w:r>
            <w:proofErr w:type="spellStart"/>
            <w:r w:rsidRPr="0004257B">
              <w:rPr>
                <w:b/>
                <w:bCs/>
              </w:rPr>
              <w:t>value</w:t>
            </w:r>
            <w:proofErr w:type="spellEnd"/>
          </w:p>
        </w:tc>
      </w:tr>
      <w:tr w:rsidR="0004257B" w:rsidRPr="0004257B" w14:paraId="61AF5D1B" w14:textId="77777777" w:rsidTr="0004257B">
        <w:trPr>
          <w:trHeight w:val="268"/>
        </w:trPr>
        <w:tc>
          <w:tcPr>
            <w:tcW w:w="4160" w:type="dxa"/>
            <w:tcBorders>
              <w:top w:val="single" w:sz="8" w:space="0" w:color="C0504D"/>
              <w:left w:val="nil"/>
              <w:bottom w:val="nil"/>
              <w:right w:val="nil"/>
            </w:tcBorders>
            <w:shd w:val="clear" w:color="auto" w:fill="F4E9E9"/>
            <w:tcMar>
              <w:top w:w="72" w:type="dxa"/>
              <w:left w:w="216" w:type="dxa"/>
              <w:bottom w:w="72" w:type="dxa"/>
              <w:right w:w="216" w:type="dxa"/>
            </w:tcMar>
            <w:hideMark/>
          </w:tcPr>
          <w:p w14:paraId="41A62E00" w14:textId="77777777" w:rsidR="0004257B" w:rsidRPr="0004257B" w:rsidRDefault="0004257B" w:rsidP="0004257B">
            <w:pPr>
              <w:spacing w:after="0" w:line="240" w:lineRule="auto"/>
            </w:pPr>
            <w:r w:rsidRPr="0004257B">
              <w:t xml:space="preserve">0 </w:t>
            </w:r>
            <w:proofErr w:type="spellStart"/>
            <w:r w:rsidRPr="0004257B">
              <w:t>to</w:t>
            </w:r>
            <w:proofErr w:type="spellEnd"/>
            <w:r w:rsidRPr="0004257B">
              <w:t xml:space="preserve"> 100 km/h</w:t>
            </w:r>
          </w:p>
        </w:tc>
        <w:tc>
          <w:tcPr>
            <w:tcW w:w="3800" w:type="dxa"/>
            <w:tcBorders>
              <w:top w:val="single" w:sz="8" w:space="0" w:color="C0504D"/>
              <w:left w:val="nil"/>
              <w:bottom w:val="nil"/>
              <w:right w:val="nil"/>
            </w:tcBorders>
            <w:shd w:val="clear" w:color="auto" w:fill="F4E9E9"/>
            <w:tcMar>
              <w:top w:w="72" w:type="dxa"/>
              <w:left w:w="216" w:type="dxa"/>
              <w:bottom w:w="72" w:type="dxa"/>
              <w:right w:w="216" w:type="dxa"/>
            </w:tcMar>
            <w:hideMark/>
          </w:tcPr>
          <w:p w14:paraId="1F3F7D1C" w14:textId="77777777" w:rsidR="0004257B" w:rsidRPr="0004257B" w:rsidRDefault="0004257B" w:rsidP="0004257B">
            <w:pPr>
              <w:spacing w:after="0" w:line="240" w:lineRule="auto"/>
            </w:pPr>
            <w:r w:rsidRPr="0004257B">
              <w:t>7 s</w:t>
            </w:r>
          </w:p>
        </w:tc>
      </w:tr>
      <w:tr w:rsidR="0004257B" w:rsidRPr="0004257B" w14:paraId="4B65EBFA" w14:textId="77777777" w:rsidTr="0004257B">
        <w:trPr>
          <w:trHeight w:val="23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216" w:type="dxa"/>
              <w:bottom w:w="72" w:type="dxa"/>
              <w:right w:w="216" w:type="dxa"/>
            </w:tcMar>
            <w:hideMark/>
          </w:tcPr>
          <w:p w14:paraId="1F93CF05" w14:textId="77777777" w:rsidR="0004257B" w:rsidRPr="0004257B" w:rsidRDefault="0004257B" w:rsidP="0004257B">
            <w:pPr>
              <w:spacing w:after="0" w:line="240" w:lineRule="auto"/>
            </w:pPr>
            <w:proofErr w:type="spellStart"/>
            <w:r w:rsidRPr="0004257B">
              <w:t>Maximum</w:t>
            </w:r>
            <w:proofErr w:type="spellEnd"/>
            <w:r w:rsidRPr="0004257B">
              <w:t xml:space="preserve"> </w:t>
            </w:r>
            <w:proofErr w:type="spellStart"/>
            <w:r w:rsidRPr="0004257B">
              <w:t>speed</w:t>
            </w:r>
            <w:proofErr w:type="spellEnd"/>
          </w:p>
        </w:tc>
        <w:tc>
          <w:tcPr>
            <w:tcW w:w="3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216" w:type="dxa"/>
              <w:bottom w:w="72" w:type="dxa"/>
              <w:right w:w="216" w:type="dxa"/>
            </w:tcMar>
            <w:hideMark/>
          </w:tcPr>
          <w:p w14:paraId="0479B01D" w14:textId="77777777" w:rsidR="0004257B" w:rsidRPr="0004257B" w:rsidRDefault="0004257B" w:rsidP="0004257B">
            <w:pPr>
              <w:spacing w:after="0" w:line="240" w:lineRule="auto"/>
            </w:pPr>
            <w:r w:rsidRPr="0004257B">
              <w:t>120 km/h, at 0% grade</w:t>
            </w:r>
          </w:p>
        </w:tc>
      </w:tr>
      <w:tr w:rsidR="0004257B" w:rsidRPr="0004257B" w14:paraId="14BB7445" w14:textId="77777777" w:rsidTr="0004257B">
        <w:trPr>
          <w:trHeight w:val="23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F4E9E9"/>
            <w:tcMar>
              <w:top w:w="72" w:type="dxa"/>
              <w:left w:w="216" w:type="dxa"/>
              <w:bottom w:w="72" w:type="dxa"/>
              <w:right w:w="216" w:type="dxa"/>
            </w:tcMar>
            <w:hideMark/>
          </w:tcPr>
          <w:p w14:paraId="201AAC71" w14:textId="77777777" w:rsidR="0004257B" w:rsidRPr="0004257B" w:rsidRDefault="0004257B" w:rsidP="0004257B">
            <w:pPr>
              <w:spacing w:after="0" w:line="240" w:lineRule="auto"/>
            </w:pPr>
            <w:r w:rsidRPr="0004257B">
              <w:t>Grade at 80 km/h</w:t>
            </w:r>
          </w:p>
        </w:tc>
        <w:tc>
          <w:tcPr>
            <w:tcW w:w="3800" w:type="dxa"/>
            <w:tcBorders>
              <w:top w:val="nil"/>
              <w:left w:val="nil"/>
              <w:bottom w:val="nil"/>
              <w:right w:val="nil"/>
            </w:tcBorders>
            <w:shd w:val="clear" w:color="auto" w:fill="F4E9E9"/>
            <w:tcMar>
              <w:top w:w="72" w:type="dxa"/>
              <w:left w:w="216" w:type="dxa"/>
              <w:bottom w:w="72" w:type="dxa"/>
              <w:right w:w="216" w:type="dxa"/>
            </w:tcMar>
            <w:hideMark/>
          </w:tcPr>
          <w:p w14:paraId="3A561DA1" w14:textId="77777777" w:rsidR="0004257B" w:rsidRPr="0004257B" w:rsidRDefault="0004257B" w:rsidP="0004257B">
            <w:pPr>
              <w:spacing w:after="0" w:line="240" w:lineRule="auto"/>
            </w:pPr>
            <w:r w:rsidRPr="0004257B">
              <w:t>7,2 %</w:t>
            </w:r>
          </w:p>
        </w:tc>
      </w:tr>
      <w:tr w:rsidR="0004257B" w:rsidRPr="0004257B" w14:paraId="53C1737C" w14:textId="77777777" w:rsidTr="0004257B">
        <w:trPr>
          <w:trHeight w:val="60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216" w:type="dxa"/>
              <w:bottom w:w="72" w:type="dxa"/>
              <w:right w:w="216" w:type="dxa"/>
            </w:tcMar>
            <w:hideMark/>
          </w:tcPr>
          <w:p w14:paraId="7668392E" w14:textId="77777777" w:rsidR="0004257B" w:rsidRPr="0004257B" w:rsidRDefault="0004257B" w:rsidP="0004257B">
            <w:pPr>
              <w:spacing w:after="0" w:line="240" w:lineRule="auto"/>
            </w:pPr>
            <w:proofErr w:type="spellStart"/>
            <w:r w:rsidRPr="0004257B">
              <w:t>Maximum</w:t>
            </w:r>
            <w:proofErr w:type="spellEnd"/>
            <w:r w:rsidRPr="0004257B">
              <w:t xml:space="preserve"> grade</w:t>
            </w:r>
          </w:p>
        </w:tc>
        <w:tc>
          <w:tcPr>
            <w:tcW w:w="3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216" w:type="dxa"/>
              <w:bottom w:w="72" w:type="dxa"/>
              <w:right w:w="216" w:type="dxa"/>
            </w:tcMar>
            <w:hideMark/>
          </w:tcPr>
          <w:p w14:paraId="176689CE" w14:textId="77777777" w:rsidR="0004257B" w:rsidRPr="0004257B" w:rsidRDefault="0004257B" w:rsidP="0004257B">
            <w:pPr>
              <w:spacing w:after="0" w:line="240" w:lineRule="auto"/>
            </w:pPr>
            <w:r w:rsidRPr="0004257B">
              <w:t>33 %, at 5 km/h</w:t>
            </w:r>
          </w:p>
        </w:tc>
      </w:tr>
      <w:tr w:rsidR="0004257B" w:rsidRPr="0004257B" w14:paraId="14303C68" w14:textId="77777777" w:rsidTr="0004257B">
        <w:trPr>
          <w:trHeight w:val="23"/>
        </w:trPr>
        <w:tc>
          <w:tcPr>
            <w:tcW w:w="4160" w:type="dxa"/>
            <w:tcBorders>
              <w:top w:val="nil"/>
              <w:left w:val="nil"/>
              <w:bottom w:val="single" w:sz="8" w:space="0" w:color="C0504D"/>
              <w:right w:val="nil"/>
            </w:tcBorders>
            <w:shd w:val="clear" w:color="auto" w:fill="F4E9E9"/>
            <w:tcMar>
              <w:top w:w="72" w:type="dxa"/>
              <w:left w:w="216" w:type="dxa"/>
              <w:bottom w:w="72" w:type="dxa"/>
              <w:right w:w="216" w:type="dxa"/>
            </w:tcMar>
            <w:hideMark/>
          </w:tcPr>
          <w:p w14:paraId="3F78391C" w14:textId="77777777" w:rsidR="0004257B" w:rsidRPr="0004257B" w:rsidRDefault="0004257B" w:rsidP="0004257B">
            <w:pPr>
              <w:spacing w:after="0" w:line="240" w:lineRule="auto"/>
            </w:pPr>
            <w:r w:rsidRPr="0004257B">
              <w:rPr>
                <w:lang w:val="ca-ES"/>
              </w:rPr>
              <w:t>NEDC cycle</w:t>
            </w:r>
          </w:p>
        </w:tc>
        <w:tc>
          <w:tcPr>
            <w:tcW w:w="3800" w:type="dxa"/>
            <w:tcBorders>
              <w:top w:val="nil"/>
              <w:left w:val="nil"/>
              <w:bottom w:val="single" w:sz="8" w:space="0" w:color="C0504D"/>
              <w:right w:val="nil"/>
            </w:tcBorders>
            <w:shd w:val="clear" w:color="auto" w:fill="F4E9E9"/>
            <w:tcMar>
              <w:top w:w="72" w:type="dxa"/>
              <w:left w:w="216" w:type="dxa"/>
              <w:bottom w:w="72" w:type="dxa"/>
              <w:right w:w="216" w:type="dxa"/>
            </w:tcMar>
            <w:hideMark/>
          </w:tcPr>
          <w:p w14:paraId="0233B194" w14:textId="77777777" w:rsidR="0004257B" w:rsidRPr="0004257B" w:rsidRDefault="0004257B" w:rsidP="0004257B">
            <w:pPr>
              <w:spacing w:after="0" w:line="240" w:lineRule="auto"/>
            </w:pPr>
            <w:r w:rsidRPr="0004257B">
              <w:rPr>
                <w:lang w:val="ca-ES"/>
              </w:rPr>
              <w:t>-</w:t>
            </w:r>
          </w:p>
        </w:tc>
      </w:tr>
    </w:tbl>
    <w:p w14:paraId="00DB159A" w14:textId="77777777" w:rsidR="0004257B" w:rsidRPr="008E0F5A" w:rsidRDefault="0004257B" w:rsidP="008E0F5A">
      <w:pPr>
        <w:rPr>
          <w:lang w:val="en-GB"/>
        </w:rPr>
      </w:pPr>
    </w:p>
    <w:p w14:paraId="69F785FC" w14:textId="3FED7923" w:rsidR="00D54263" w:rsidRDefault="0004257B" w:rsidP="0065571A">
      <w:pPr>
        <w:pStyle w:val="ListParagraph"/>
        <w:numPr>
          <w:ilvl w:val="0"/>
          <w:numId w:val="1"/>
        </w:numPr>
        <w:rPr>
          <w:lang w:val="en-GB"/>
        </w:rPr>
      </w:pPr>
      <w:r>
        <w:rPr>
          <w:lang w:val="en-GB"/>
        </w:rPr>
        <w:t>Paste plots of voltage/current/vehicle speed showing that it can be fulfilled and explain why.</w:t>
      </w:r>
    </w:p>
    <w:p w14:paraId="144D16B3" w14:textId="7C0ECEEF" w:rsidR="00CA5BFF" w:rsidRPr="00CA5BFF" w:rsidRDefault="00CA5BFF" w:rsidP="00CA5BFF">
      <w:pPr>
        <w:rPr>
          <w:lang w:val="en-GB"/>
        </w:rPr>
      </w:pPr>
      <w:r>
        <w:rPr>
          <w:lang w:val="en-GB"/>
        </w:rPr>
        <w:t>Reference ramp: the vehicle is able to reach 100Km/h in 7 seconds</w:t>
      </w:r>
      <w:r w:rsidR="00B1175E">
        <w:rPr>
          <w:lang w:val="en-GB"/>
        </w:rPr>
        <w:t>, with current and voltages within range</w:t>
      </w:r>
      <w:r w:rsidR="00011738">
        <w:rPr>
          <w:lang w:val="en-GB"/>
        </w:rPr>
        <w:t>.</w:t>
      </w:r>
    </w:p>
    <w:p w14:paraId="03CEA8F7" w14:textId="77777777" w:rsidR="008E59AF" w:rsidRDefault="008E59AF" w:rsidP="008E59AF">
      <w:pPr>
        <w:keepNext/>
        <w:jc w:val="center"/>
      </w:pPr>
      <w:r w:rsidRPr="00CA5BFF">
        <w:rPr>
          <w:noProof/>
          <w:lang w:val="en-GB"/>
        </w:rPr>
        <w:drawing>
          <wp:inline distT="0" distB="0" distL="0" distR="0" wp14:anchorId="5EC2CEBE" wp14:editId="4938DC49">
            <wp:extent cx="3571336" cy="5189119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589928" cy="52161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34C102" w14:textId="6CD31DB6" w:rsidR="008E59AF" w:rsidRPr="00011738" w:rsidRDefault="008E59AF" w:rsidP="008E59AF">
      <w:pPr>
        <w:pStyle w:val="Caption"/>
        <w:jc w:val="center"/>
        <w:rPr>
          <w:lang w:val="en-US"/>
        </w:rPr>
      </w:pPr>
      <w:r w:rsidRPr="00011738">
        <w:rPr>
          <w:lang w:val="en-US"/>
        </w:rPr>
        <w:t xml:space="preserve">Figure </w:t>
      </w:r>
      <w:r>
        <w:fldChar w:fldCharType="begin"/>
      </w:r>
      <w:r w:rsidRPr="00011738">
        <w:rPr>
          <w:lang w:val="en-US"/>
        </w:rPr>
        <w:instrText xml:space="preserve"> SEQ Figure \* ARABIC </w:instrText>
      </w:r>
      <w:r>
        <w:fldChar w:fldCharType="separate"/>
      </w:r>
      <w:r>
        <w:rPr>
          <w:noProof/>
          <w:lang w:val="en-US"/>
        </w:rPr>
        <w:t>16</w:t>
      </w:r>
      <w:r>
        <w:fldChar w:fldCharType="end"/>
      </w:r>
      <w:r w:rsidRPr="00011738">
        <w:rPr>
          <w:lang w:val="en-US"/>
        </w:rPr>
        <w:t>, ramp speed response 100K</w:t>
      </w:r>
      <w:r>
        <w:rPr>
          <w:lang w:val="en-US"/>
        </w:rPr>
        <w:t>m/h</w:t>
      </w:r>
    </w:p>
    <w:p w14:paraId="44DD22D2" w14:textId="77777777" w:rsidR="008E59AF" w:rsidRDefault="008E59AF" w:rsidP="008E59AF">
      <w:pPr>
        <w:keepNext/>
        <w:jc w:val="center"/>
      </w:pPr>
      <w:r w:rsidRPr="00011738">
        <w:rPr>
          <w:noProof/>
          <w:lang w:val="en-GB"/>
        </w:rPr>
        <w:lastRenderedPageBreak/>
        <w:drawing>
          <wp:inline distT="0" distB="0" distL="0" distR="0" wp14:anchorId="0A406B9A" wp14:editId="155ED8FF">
            <wp:extent cx="4986152" cy="7272068"/>
            <wp:effectExtent l="0" t="0" r="5080" b="508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016151" cy="7315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8DBBDC" w14:textId="469D7FDC" w:rsidR="008E59AF" w:rsidRDefault="008E59AF" w:rsidP="008E59AF">
      <w:pPr>
        <w:pStyle w:val="Caption"/>
        <w:jc w:val="center"/>
        <w:rPr>
          <w:lang w:val="en-US"/>
        </w:rPr>
      </w:pPr>
      <w:r w:rsidRPr="00011738">
        <w:rPr>
          <w:lang w:val="en-US"/>
        </w:rPr>
        <w:t xml:space="preserve">Figure </w:t>
      </w:r>
      <w:r>
        <w:fldChar w:fldCharType="begin"/>
      </w:r>
      <w:r w:rsidRPr="00011738">
        <w:rPr>
          <w:lang w:val="en-US"/>
        </w:rPr>
        <w:instrText xml:space="preserve"> SEQ Figure \* ARABIC </w:instrText>
      </w:r>
      <w:r>
        <w:fldChar w:fldCharType="separate"/>
      </w:r>
      <w:r>
        <w:rPr>
          <w:noProof/>
          <w:lang w:val="en-US"/>
        </w:rPr>
        <w:t>17</w:t>
      </w:r>
      <w:r>
        <w:fldChar w:fldCharType="end"/>
      </w:r>
      <w:r w:rsidRPr="00011738">
        <w:rPr>
          <w:lang w:val="en-US"/>
        </w:rPr>
        <w:t>, step response 100K</w:t>
      </w:r>
      <w:r>
        <w:rPr>
          <w:lang w:val="en-US"/>
        </w:rPr>
        <w:t>m/h (temp current limit of the motor 800amps is almost reached)</w:t>
      </w:r>
    </w:p>
    <w:p w14:paraId="426CE480" w14:textId="77777777" w:rsidR="008E59AF" w:rsidRDefault="008E59AF" w:rsidP="008E59AF">
      <w:pPr>
        <w:rPr>
          <w:lang w:val="en-US"/>
        </w:rPr>
      </w:pPr>
    </w:p>
    <w:p w14:paraId="6686ECD2" w14:textId="77777777" w:rsidR="008E59AF" w:rsidRDefault="008E59AF" w:rsidP="008E59AF">
      <w:pPr>
        <w:rPr>
          <w:lang w:val="en-US"/>
        </w:rPr>
      </w:pPr>
    </w:p>
    <w:p w14:paraId="61382AD3" w14:textId="77777777" w:rsidR="008E59AF" w:rsidRDefault="008E59AF" w:rsidP="008E59AF">
      <w:pPr>
        <w:rPr>
          <w:lang w:val="en-US"/>
        </w:rPr>
      </w:pPr>
    </w:p>
    <w:p w14:paraId="42CFC821" w14:textId="77777777" w:rsidR="008E59AF" w:rsidRDefault="008E59AF" w:rsidP="008E59AF">
      <w:pPr>
        <w:rPr>
          <w:lang w:val="en-US"/>
        </w:rPr>
      </w:pPr>
    </w:p>
    <w:p w14:paraId="00BAFC9E" w14:textId="77777777" w:rsidR="008E59AF" w:rsidRDefault="008E59AF" w:rsidP="008E59AF">
      <w:pPr>
        <w:rPr>
          <w:lang w:val="en-US"/>
        </w:rPr>
      </w:pPr>
    </w:p>
    <w:p w14:paraId="2079F9D7" w14:textId="30C2BC7A" w:rsidR="008E59AF" w:rsidRDefault="008E59AF" w:rsidP="008E59AF">
      <w:pPr>
        <w:rPr>
          <w:lang w:val="en-US"/>
        </w:rPr>
      </w:pPr>
      <w:r>
        <w:rPr>
          <w:lang w:val="en-US"/>
        </w:rPr>
        <w:t>The maximum speed is defined by the max 800V from the battery and the max of m=1 from the converter so the vehicle will reach 208Km/h</w:t>
      </w:r>
    </w:p>
    <w:p w14:paraId="027268AE" w14:textId="77777777" w:rsidR="008E59AF" w:rsidRDefault="008E59AF" w:rsidP="008E59AF">
      <w:pPr>
        <w:keepNext/>
        <w:jc w:val="center"/>
      </w:pPr>
      <w:r w:rsidRPr="00C21F04">
        <w:rPr>
          <w:noProof/>
        </w:rPr>
        <w:drawing>
          <wp:inline distT="0" distB="0" distL="0" distR="0" wp14:anchorId="380E0556" wp14:editId="0CEF8F95">
            <wp:extent cx="5270997" cy="6547449"/>
            <wp:effectExtent l="0" t="0" r="6350" b="635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287963" cy="65685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268355" w14:textId="20B34B44" w:rsidR="008E59AF" w:rsidRDefault="008E59AF" w:rsidP="008E59AF">
      <w:pPr>
        <w:pStyle w:val="Caption"/>
        <w:jc w:val="center"/>
        <w:rPr>
          <w:lang w:val="en-US"/>
        </w:rPr>
      </w:pPr>
      <w:r w:rsidRPr="00011738">
        <w:rPr>
          <w:lang w:val="en-US"/>
        </w:rPr>
        <w:t xml:space="preserve">Figure </w:t>
      </w:r>
      <w:r>
        <w:fldChar w:fldCharType="begin"/>
      </w:r>
      <w:r w:rsidRPr="00011738">
        <w:rPr>
          <w:lang w:val="en-US"/>
        </w:rPr>
        <w:instrText xml:space="preserve"> SEQ Figure \* ARABIC </w:instrText>
      </w:r>
      <w:r>
        <w:fldChar w:fldCharType="separate"/>
      </w:r>
      <w:r>
        <w:rPr>
          <w:noProof/>
          <w:lang w:val="en-US"/>
        </w:rPr>
        <w:t>18</w:t>
      </w:r>
      <w:r>
        <w:fldChar w:fldCharType="end"/>
      </w:r>
      <w:r w:rsidRPr="00011738">
        <w:rPr>
          <w:lang w:val="en-US"/>
        </w:rPr>
        <w:t>, showing m</w:t>
      </w:r>
      <w:r>
        <w:rPr>
          <w:lang w:val="en-US"/>
        </w:rPr>
        <w:t>a</w:t>
      </w:r>
      <w:r w:rsidRPr="00011738">
        <w:rPr>
          <w:lang w:val="en-US"/>
        </w:rPr>
        <w:t>xim</w:t>
      </w:r>
      <w:r>
        <w:rPr>
          <w:lang w:val="en-US"/>
        </w:rPr>
        <w:t>u</w:t>
      </w:r>
      <w:r w:rsidRPr="00011738">
        <w:rPr>
          <w:lang w:val="en-US"/>
        </w:rPr>
        <w:t>m speed o</w:t>
      </w:r>
      <w:r>
        <w:rPr>
          <w:lang w:val="en-US"/>
        </w:rPr>
        <w:t>f 208km/h for 0% slope</w:t>
      </w:r>
      <w:r>
        <w:rPr>
          <w:lang w:val="en-US"/>
        </w:rPr>
        <w:br/>
        <w:t>Current peaks at 325Amps</w:t>
      </w:r>
    </w:p>
    <w:p w14:paraId="32894B35" w14:textId="77777777" w:rsidR="008E59AF" w:rsidRDefault="008E59AF" w:rsidP="008E59AF">
      <w:pPr>
        <w:rPr>
          <w:lang w:val="en-US"/>
        </w:rPr>
      </w:pPr>
    </w:p>
    <w:p w14:paraId="5816F1AA" w14:textId="3C489E57" w:rsidR="008E59AF" w:rsidRDefault="008E59AF" w:rsidP="008E59AF">
      <w:pPr>
        <w:rPr>
          <w:lang w:val="en-US"/>
        </w:rPr>
      </w:pPr>
    </w:p>
    <w:p w14:paraId="48EF3BCF" w14:textId="1CD643A0" w:rsidR="008E59AF" w:rsidRDefault="008E59AF" w:rsidP="008E59AF">
      <w:pPr>
        <w:rPr>
          <w:lang w:val="en-US"/>
        </w:rPr>
      </w:pPr>
    </w:p>
    <w:p w14:paraId="62ED1947" w14:textId="3CEFB5EC" w:rsidR="008E59AF" w:rsidRDefault="008E59AF" w:rsidP="008E59AF">
      <w:pPr>
        <w:rPr>
          <w:lang w:val="en-US"/>
        </w:rPr>
      </w:pPr>
    </w:p>
    <w:p w14:paraId="5323059C" w14:textId="2FB4A22E" w:rsidR="008E59AF" w:rsidRDefault="008E59AF" w:rsidP="008E59AF">
      <w:pPr>
        <w:rPr>
          <w:lang w:val="en-US"/>
        </w:rPr>
      </w:pPr>
      <w:r>
        <w:rPr>
          <w:lang w:val="en-US"/>
        </w:rPr>
        <w:t>Increasing the slope makes the vehicle reach its max speed slower and demands more current.</w:t>
      </w:r>
    </w:p>
    <w:p w14:paraId="0341F68E" w14:textId="77777777" w:rsidR="008E59AF" w:rsidRDefault="008E59AF" w:rsidP="008E59AF">
      <w:pPr>
        <w:keepNext/>
        <w:jc w:val="center"/>
      </w:pPr>
      <w:r w:rsidRPr="00C21F04">
        <w:rPr>
          <w:noProof/>
          <w:lang w:val="en-US"/>
        </w:rPr>
        <w:drawing>
          <wp:inline distT="0" distB="0" distL="0" distR="0" wp14:anchorId="5D640AB6" wp14:editId="7135E96B">
            <wp:extent cx="5486400" cy="6815015"/>
            <wp:effectExtent l="0" t="0" r="0" b="508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507895" cy="6841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9C595D" w14:textId="7A95D840" w:rsidR="008E59AF" w:rsidRPr="00C21F04" w:rsidRDefault="008E59AF" w:rsidP="008E59AF">
      <w:pPr>
        <w:pStyle w:val="Caption"/>
        <w:jc w:val="center"/>
        <w:rPr>
          <w:lang w:val="en-US"/>
        </w:rPr>
      </w:pPr>
      <w:r w:rsidRPr="00C21F04">
        <w:rPr>
          <w:lang w:val="en-US"/>
        </w:rPr>
        <w:t xml:space="preserve">Figure </w:t>
      </w:r>
      <w:r>
        <w:fldChar w:fldCharType="begin"/>
      </w:r>
      <w:r w:rsidRPr="00C21F04">
        <w:rPr>
          <w:lang w:val="en-US"/>
        </w:rPr>
        <w:instrText xml:space="preserve"> SEQ Figure \* ARABIC </w:instrText>
      </w:r>
      <w:r>
        <w:fldChar w:fldCharType="separate"/>
      </w:r>
      <w:r>
        <w:rPr>
          <w:noProof/>
          <w:lang w:val="en-US"/>
        </w:rPr>
        <w:t>19</w:t>
      </w:r>
      <w:r>
        <w:fldChar w:fldCharType="end"/>
      </w:r>
      <w:r w:rsidRPr="00C21F04">
        <w:rPr>
          <w:lang w:val="en-US"/>
        </w:rPr>
        <w:t xml:space="preserve">, </w:t>
      </w:r>
      <w:r w:rsidRPr="00011738">
        <w:rPr>
          <w:lang w:val="en-US"/>
        </w:rPr>
        <w:t>showing m</w:t>
      </w:r>
      <w:r>
        <w:rPr>
          <w:lang w:val="en-US"/>
        </w:rPr>
        <w:t>a</w:t>
      </w:r>
      <w:r w:rsidRPr="00011738">
        <w:rPr>
          <w:lang w:val="en-US"/>
        </w:rPr>
        <w:t>xim</w:t>
      </w:r>
      <w:r>
        <w:rPr>
          <w:lang w:val="en-US"/>
        </w:rPr>
        <w:t>u</w:t>
      </w:r>
      <w:r w:rsidRPr="00011738">
        <w:rPr>
          <w:lang w:val="en-US"/>
        </w:rPr>
        <w:t>m speed o</w:t>
      </w:r>
      <w:r>
        <w:rPr>
          <w:lang w:val="en-US"/>
        </w:rPr>
        <w:t>f 208km/h for 7,2% slope</w:t>
      </w:r>
      <w:r>
        <w:rPr>
          <w:lang w:val="en-US"/>
        </w:rPr>
        <w:br/>
        <w:t>Current peaks at 355Amps</w:t>
      </w:r>
    </w:p>
    <w:p w14:paraId="4D1D0BF8" w14:textId="0BC183FD" w:rsidR="008E59AF" w:rsidRDefault="008E59AF" w:rsidP="008E59AF">
      <w:pPr>
        <w:rPr>
          <w:lang w:val="en-US"/>
        </w:rPr>
      </w:pPr>
    </w:p>
    <w:p w14:paraId="19F12DCB" w14:textId="54769704" w:rsidR="008E59AF" w:rsidRDefault="008E59AF" w:rsidP="008E59AF">
      <w:pPr>
        <w:rPr>
          <w:lang w:val="en-US"/>
        </w:rPr>
      </w:pPr>
    </w:p>
    <w:p w14:paraId="648C5F39" w14:textId="782E07B0" w:rsidR="008E59AF" w:rsidRDefault="008E59AF" w:rsidP="008E59AF">
      <w:pPr>
        <w:rPr>
          <w:lang w:val="en-US"/>
        </w:rPr>
      </w:pPr>
    </w:p>
    <w:p w14:paraId="35CFA1D9" w14:textId="77777777" w:rsidR="008E59AF" w:rsidRDefault="008E59AF" w:rsidP="008E59AF">
      <w:pPr>
        <w:rPr>
          <w:lang w:val="en-US"/>
        </w:rPr>
      </w:pPr>
    </w:p>
    <w:p w14:paraId="18E9E00E" w14:textId="7980E230" w:rsidR="008E59AF" w:rsidRDefault="008E59AF" w:rsidP="008E59AF">
      <w:pPr>
        <w:rPr>
          <w:lang w:val="en-US"/>
        </w:rPr>
      </w:pPr>
      <w:r>
        <w:rPr>
          <w:lang w:val="en-US"/>
        </w:rPr>
        <w:t>Increasing the slope even more makes the vehicle reach its max speed slower and demands more current.</w:t>
      </w:r>
    </w:p>
    <w:p w14:paraId="6E610900" w14:textId="77777777" w:rsidR="008E59AF" w:rsidRDefault="008E59AF" w:rsidP="008E59AF">
      <w:pPr>
        <w:keepNext/>
        <w:jc w:val="center"/>
      </w:pPr>
      <w:r w:rsidRPr="00C21F04">
        <w:rPr>
          <w:noProof/>
          <w:lang w:val="en-US"/>
        </w:rPr>
        <w:drawing>
          <wp:inline distT="0" distB="0" distL="0" distR="0" wp14:anchorId="1720AE12" wp14:editId="5BC29439">
            <wp:extent cx="5242996" cy="6581955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265331" cy="66099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A33206" w14:textId="4090DD4D" w:rsidR="008E59AF" w:rsidRPr="00C21F04" w:rsidRDefault="008E59AF" w:rsidP="008E59AF">
      <w:pPr>
        <w:pStyle w:val="Caption"/>
        <w:jc w:val="center"/>
        <w:rPr>
          <w:lang w:val="en-US"/>
        </w:rPr>
      </w:pPr>
      <w:r w:rsidRPr="00C21F04">
        <w:rPr>
          <w:lang w:val="en-US"/>
        </w:rPr>
        <w:t xml:space="preserve">Figure </w:t>
      </w:r>
      <w:r>
        <w:fldChar w:fldCharType="begin"/>
      </w:r>
      <w:r w:rsidRPr="00C21F04">
        <w:rPr>
          <w:lang w:val="en-US"/>
        </w:rPr>
        <w:instrText xml:space="preserve"> SEQ Figure \* ARABIC </w:instrText>
      </w:r>
      <w:r>
        <w:fldChar w:fldCharType="separate"/>
      </w:r>
      <w:r>
        <w:rPr>
          <w:noProof/>
          <w:lang w:val="en-US"/>
        </w:rPr>
        <w:t>20</w:t>
      </w:r>
      <w:r>
        <w:fldChar w:fldCharType="end"/>
      </w:r>
      <w:r w:rsidRPr="00C21F04">
        <w:rPr>
          <w:lang w:val="en-US"/>
        </w:rPr>
        <w:t xml:space="preserve">, </w:t>
      </w:r>
      <w:r w:rsidRPr="00011738">
        <w:rPr>
          <w:lang w:val="en-US"/>
        </w:rPr>
        <w:t>showing m</w:t>
      </w:r>
      <w:r>
        <w:rPr>
          <w:lang w:val="en-US"/>
        </w:rPr>
        <w:t>a</w:t>
      </w:r>
      <w:r w:rsidRPr="00011738">
        <w:rPr>
          <w:lang w:val="en-US"/>
        </w:rPr>
        <w:t>xim</w:t>
      </w:r>
      <w:r>
        <w:rPr>
          <w:lang w:val="en-US"/>
        </w:rPr>
        <w:t>u</w:t>
      </w:r>
      <w:r w:rsidRPr="00011738">
        <w:rPr>
          <w:lang w:val="en-US"/>
        </w:rPr>
        <w:t>m speed o</w:t>
      </w:r>
      <w:r>
        <w:rPr>
          <w:lang w:val="en-US"/>
        </w:rPr>
        <w:t>f 208km/h for 33% slope</w:t>
      </w:r>
      <w:r>
        <w:rPr>
          <w:lang w:val="en-US"/>
        </w:rPr>
        <w:br/>
        <w:t>Current peaks at 470Amps</w:t>
      </w:r>
    </w:p>
    <w:p w14:paraId="1803A954" w14:textId="77777777" w:rsidR="00C21F04" w:rsidRPr="008E59AF" w:rsidRDefault="00C21F04" w:rsidP="00C21F04">
      <w:pPr>
        <w:rPr>
          <w:lang w:val="en-US"/>
        </w:rPr>
      </w:pPr>
    </w:p>
    <w:p w14:paraId="16D2844B" w14:textId="60723BE7" w:rsidR="00AA728A" w:rsidRDefault="00AA728A" w:rsidP="00AA728A">
      <w:pPr>
        <w:rPr>
          <w:lang w:val="en-GB"/>
        </w:rPr>
      </w:pPr>
    </w:p>
    <w:p w14:paraId="1970FF7C" w14:textId="1F060779" w:rsidR="008E59AF" w:rsidRDefault="008E59AF" w:rsidP="00AA728A">
      <w:pPr>
        <w:rPr>
          <w:lang w:val="en-GB"/>
        </w:rPr>
      </w:pPr>
    </w:p>
    <w:p w14:paraId="4559751D" w14:textId="7A1BA7FD" w:rsidR="008E59AF" w:rsidRDefault="008E59AF" w:rsidP="00AA728A">
      <w:pPr>
        <w:rPr>
          <w:lang w:val="en-GB"/>
        </w:rPr>
      </w:pPr>
    </w:p>
    <w:p w14:paraId="1208847B" w14:textId="49C2008A" w:rsidR="008E59AF" w:rsidRDefault="008E59AF" w:rsidP="00AA728A">
      <w:pPr>
        <w:rPr>
          <w:lang w:val="en-GB"/>
        </w:rPr>
      </w:pPr>
      <w:r>
        <w:rPr>
          <w:lang w:val="en-GB"/>
        </w:rPr>
        <w:t>The vehicle follows the NEDC cycle flawlessly.</w:t>
      </w:r>
    </w:p>
    <w:p w14:paraId="09B9E9DB" w14:textId="617015CF" w:rsidR="008E59AF" w:rsidRDefault="00AC2F4F" w:rsidP="00AC2F4F">
      <w:pPr>
        <w:keepNext/>
        <w:jc w:val="center"/>
      </w:pPr>
      <w:r w:rsidRPr="00AC2F4F">
        <w:drawing>
          <wp:inline distT="0" distB="0" distL="0" distR="0" wp14:anchorId="24018848" wp14:editId="0E325666">
            <wp:extent cx="4373880" cy="2699215"/>
            <wp:effectExtent l="0" t="0" r="7620" b="635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4377909" cy="27017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E60D9" w14:textId="41DE4F04" w:rsidR="008E59AF" w:rsidRPr="008E59AF" w:rsidRDefault="008E59AF" w:rsidP="008E59AF">
      <w:pPr>
        <w:pStyle w:val="Caption"/>
        <w:jc w:val="center"/>
        <w:rPr>
          <w:lang w:val="en-US"/>
        </w:rPr>
      </w:pPr>
      <w:r w:rsidRPr="008E59AF">
        <w:rPr>
          <w:lang w:val="en-US"/>
        </w:rPr>
        <w:t xml:space="preserve">Figure </w:t>
      </w:r>
      <w:r>
        <w:fldChar w:fldCharType="begin"/>
      </w:r>
      <w:r w:rsidRPr="008E59AF">
        <w:rPr>
          <w:lang w:val="en-US"/>
        </w:rPr>
        <w:instrText xml:space="preserve"> SEQ Figure \* ARABIC </w:instrText>
      </w:r>
      <w:r>
        <w:fldChar w:fldCharType="separate"/>
      </w:r>
      <w:r w:rsidRPr="008E59AF">
        <w:rPr>
          <w:noProof/>
          <w:lang w:val="en-US"/>
        </w:rPr>
        <w:t>21</w:t>
      </w:r>
      <w:r>
        <w:fldChar w:fldCharType="end"/>
      </w:r>
      <w:r w:rsidRPr="008E59AF">
        <w:rPr>
          <w:lang w:val="en-US"/>
        </w:rPr>
        <w:t>, speed reference and r</w:t>
      </w:r>
      <w:r>
        <w:rPr>
          <w:lang w:val="en-US"/>
        </w:rPr>
        <w:t>eal speed from NEDC profile</w:t>
      </w:r>
    </w:p>
    <w:p w14:paraId="12ED3672" w14:textId="310F75D3" w:rsidR="008E59AF" w:rsidRDefault="008E59AF" w:rsidP="00FC02E3">
      <w:pPr>
        <w:rPr>
          <w:lang w:val="en-GB"/>
        </w:rPr>
      </w:pPr>
      <w:r>
        <w:rPr>
          <w:lang w:val="en-GB"/>
        </w:rPr>
        <w:t>Currents are well within motor limits (400amps) and Voltages surpass the 110V recommended limit of the motor, but we are not limiting the voltage in our control.</w:t>
      </w:r>
    </w:p>
    <w:p w14:paraId="62FFAB67" w14:textId="641E293C" w:rsidR="008E59AF" w:rsidRDefault="00724B3C" w:rsidP="008E59AF">
      <w:pPr>
        <w:keepNext/>
        <w:jc w:val="center"/>
      </w:pPr>
      <w:r w:rsidRPr="00724B3C">
        <w:drawing>
          <wp:inline distT="0" distB="0" distL="0" distR="0" wp14:anchorId="7420BF8E" wp14:editId="3DC53D47">
            <wp:extent cx="3939540" cy="4216568"/>
            <wp:effectExtent l="0" t="0" r="381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3960697" cy="42392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35DCDE" w14:textId="04521B47" w:rsidR="008E59AF" w:rsidRPr="008E59AF" w:rsidRDefault="008E59AF" w:rsidP="008E59AF">
      <w:pPr>
        <w:pStyle w:val="Caption"/>
        <w:jc w:val="center"/>
        <w:rPr>
          <w:lang w:val="en-US"/>
        </w:rPr>
      </w:pPr>
      <w:r w:rsidRPr="008E59AF">
        <w:rPr>
          <w:lang w:val="en-US"/>
        </w:rPr>
        <w:t xml:space="preserve">Figure </w:t>
      </w:r>
      <w:r>
        <w:fldChar w:fldCharType="begin"/>
      </w:r>
      <w:r w:rsidRPr="008E59AF">
        <w:rPr>
          <w:lang w:val="en-US"/>
        </w:rPr>
        <w:instrText xml:space="preserve"> SEQ Figure \* ARABIC </w:instrText>
      </w:r>
      <w:r>
        <w:fldChar w:fldCharType="separate"/>
      </w:r>
      <w:r w:rsidRPr="008E59AF">
        <w:rPr>
          <w:noProof/>
          <w:lang w:val="en-US"/>
        </w:rPr>
        <w:t>22</w:t>
      </w:r>
      <w:r>
        <w:fldChar w:fldCharType="end"/>
      </w:r>
      <w:r w:rsidRPr="008E59AF">
        <w:rPr>
          <w:lang w:val="en-US"/>
        </w:rPr>
        <w:t>, resulting speed Current and v</w:t>
      </w:r>
      <w:r>
        <w:rPr>
          <w:lang w:val="en-US"/>
        </w:rPr>
        <w:t>oltage from the NEDC profile.</w:t>
      </w:r>
    </w:p>
    <w:sectPr w:rsidR="008E59AF" w:rsidRPr="008E59AF">
      <w:headerReference w:type="default" r:id="rId30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22C154" w14:textId="77777777" w:rsidR="00CD3BCC" w:rsidRDefault="00CD3BCC" w:rsidP="00D54263">
      <w:pPr>
        <w:spacing w:after="0" w:line="240" w:lineRule="auto"/>
      </w:pPr>
      <w:r>
        <w:separator/>
      </w:r>
    </w:p>
  </w:endnote>
  <w:endnote w:type="continuationSeparator" w:id="0">
    <w:p w14:paraId="5D28867D" w14:textId="77777777" w:rsidR="00CD3BCC" w:rsidRDefault="00CD3BCC" w:rsidP="00D5426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BFFF66" w14:textId="77777777" w:rsidR="00CD3BCC" w:rsidRDefault="00CD3BCC" w:rsidP="00D54263">
      <w:pPr>
        <w:spacing w:after="0" w:line="240" w:lineRule="auto"/>
      </w:pPr>
      <w:r>
        <w:separator/>
      </w:r>
    </w:p>
  </w:footnote>
  <w:footnote w:type="continuationSeparator" w:id="0">
    <w:p w14:paraId="1E985DD3" w14:textId="77777777" w:rsidR="00CD3BCC" w:rsidRDefault="00CD3BCC" w:rsidP="00D5426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938194" w14:textId="498B7AA1" w:rsidR="00FC02E3" w:rsidRPr="00FF37E5" w:rsidRDefault="00FC02E3" w:rsidP="00FC02E3">
    <w:pPr>
      <w:pStyle w:val="Header"/>
      <w:rPr>
        <w:lang w:val="en-US"/>
      </w:rPr>
    </w:pPr>
    <w:r w:rsidRPr="002175CD">
      <w:rPr>
        <w:rFonts w:ascii="Arial" w:hAnsi="Arial" w:cs="Arial"/>
        <w:noProof/>
        <w:sz w:val="20"/>
        <w:szCs w:val="20"/>
      </w:rPr>
      <w:drawing>
        <wp:anchor distT="0" distB="0" distL="114300" distR="114300" simplePos="0" relativeHeight="251660288" behindDoc="1" locked="0" layoutInCell="1" allowOverlap="1" wp14:anchorId="09DADB53" wp14:editId="2C1CC762">
          <wp:simplePos x="0" y="0"/>
          <wp:positionH relativeFrom="column">
            <wp:posOffset>771019</wp:posOffset>
          </wp:positionH>
          <wp:positionV relativeFrom="paragraph">
            <wp:posOffset>-1270</wp:posOffset>
          </wp:positionV>
          <wp:extent cx="499110" cy="446405"/>
          <wp:effectExtent l="0" t="0" r="0" b="0"/>
          <wp:wrapTight wrapText="bothSides">
            <wp:wrapPolygon edited="0">
              <wp:start x="0" y="0"/>
              <wp:lineTo x="0" y="20279"/>
              <wp:lineTo x="20611" y="20279"/>
              <wp:lineTo x="20611" y="0"/>
              <wp:lineTo x="0" y="0"/>
            </wp:wrapPolygon>
          </wp:wrapTight>
          <wp:docPr id="13" name="Imagen 13" descr="etseib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etseib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18086"/>
                  <a:stretch>
                    <a:fillRect/>
                  </a:stretch>
                </pic:blipFill>
                <pic:spPr bwMode="auto">
                  <a:xfrm>
                    <a:off x="0" y="0"/>
                    <a:ext cx="499110" cy="4464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9D3DBA">
      <w:rPr>
        <w:rFonts w:ascii="Arial" w:hAnsi="Arial" w:cs="Arial"/>
        <w:noProof/>
        <w:sz w:val="20"/>
        <w:szCs w:val="20"/>
      </w:rPr>
      <w:drawing>
        <wp:anchor distT="0" distB="0" distL="114300" distR="114300" simplePos="0" relativeHeight="251659264" behindDoc="1" locked="0" layoutInCell="1" allowOverlap="1" wp14:anchorId="6719D856" wp14:editId="658D3DFF">
          <wp:simplePos x="0" y="0"/>
          <wp:positionH relativeFrom="column">
            <wp:posOffset>2540</wp:posOffset>
          </wp:positionH>
          <wp:positionV relativeFrom="paragraph">
            <wp:posOffset>-1270</wp:posOffset>
          </wp:positionV>
          <wp:extent cx="655955" cy="472440"/>
          <wp:effectExtent l="0" t="0" r="0" b="3810"/>
          <wp:wrapTight wrapText="bothSides">
            <wp:wrapPolygon edited="0">
              <wp:start x="0" y="0"/>
              <wp:lineTo x="0" y="20903"/>
              <wp:lineTo x="20701" y="20903"/>
              <wp:lineTo x="20701" y="0"/>
              <wp:lineTo x="0" y="0"/>
            </wp:wrapPolygon>
          </wp:wrapTight>
          <wp:docPr id="12" name="Imagen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24295" r="20049"/>
                  <a:stretch>
                    <a:fillRect/>
                  </a:stretch>
                </pic:blipFill>
                <pic:spPr bwMode="auto">
                  <a:xfrm>
                    <a:off x="0" y="0"/>
                    <a:ext cx="655955" cy="4724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ptab w:relativeTo="margin" w:alignment="right" w:leader="none"/>
    </w:r>
    <w:r w:rsidR="00FA5E34" w:rsidRPr="00FF37E5">
      <w:rPr>
        <w:lang w:val="en-US"/>
      </w:rPr>
      <w:t>PE and EM app. in EM and Ind</w:t>
    </w:r>
  </w:p>
  <w:p w14:paraId="24DEE368" w14:textId="32C7B80F" w:rsidR="00FC02E3" w:rsidRDefault="00FC02E3" w:rsidP="00FC02E3">
    <w:pPr>
      <w:pStyle w:val="Header"/>
    </w:pPr>
    <w:r>
      <w:ptab w:relativeTo="margin" w:alignment="right" w:leader="none"/>
    </w:r>
    <w:proofErr w:type="spellStart"/>
    <w:r>
      <w:t>Lab</w:t>
    </w:r>
    <w:proofErr w:type="spellEnd"/>
    <w:r w:rsidR="00FA5E34">
      <w:t xml:space="preserve"> 4</w:t>
    </w:r>
    <w:r>
      <w:t xml:space="preserve">: </w:t>
    </w:r>
    <w:r w:rsidR="00FA5E34">
      <w:t>PMSM</w:t>
    </w:r>
  </w:p>
  <w:p w14:paraId="0EDDD284" w14:textId="235B4E12" w:rsidR="00FC02E3" w:rsidRDefault="00FC02E3">
    <w:pPr>
      <w:pStyle w:val="Header"/>
    </w:pPr>
    <w:r>
      <w:ptab w:relativeTo="margin" w:alignment="right" w:leader="none"/>
    </w:r>
    <w:proofErr w:type="spellStart"/>
    <w:r>
      <w:t>Authors</w:t>
    </w:r>
    <w:proofErr w:type="spellEnd"/>
    <w:r>
      <w:t xml:space="preserve">: </w:t>
    </w:r>
    <w:proofErr w:type="spellStart"/>
    <w:proofErr w:type="gramStart"/>
    <w:r>
      <w:t>D.Montesinos</w:t>
    </w:r>
    <w:proofErr w:type="spellEnd"/>
    <w:proofErr w:type="gramEnd"/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9D06A1B"/>
    <w:multiLevelType w:val="hybridMultilevel"/>
    <w:tmpl w:val="527A81D6"/>
    <w:lvl w:ilvl="0" w:tplc="0C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9F91D48"/>
    <w:multiLevelType w:val="hybridMultilevel"/>
    <w:tmpl w:val="50E0148C"/>
    <w:lvl w:ilvl="0" w:tplc="0C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ysjQ3NLA0NTIzNDBU0lEKTi0uzszPAymwrAUAaWfNaiwAAAA="/>
  </w:docVars>
  <w:rsids>
    <w:rsidRoot w:val="008710B0"/>
    <w:rsid w:val="00011738"/>
    <w:rsid w:val="0004257B"/>
    <w:rsid w:val="00070521"/>
    <w:rsid w:val="000718E7"/>
    <w:rsid w:val="000A53A1"/>
    <w:rsid w:val="00123DD8"/>
    <w:rsid w:val="001513B6"/>
    <w:rsid w:val="00157FD0"/>
    <w:rsid w:val="00182888"/>
    <w:rsid w:val="00197C5E"/>
    <w:rsid w:val="001A3443"/>
    <w:rsid w:val="001E64AD"/>
    <w:rsid w:val="002B474C"/>
    <w:rsid w:val="002F1556"/>
    <w:rsid w:val="003150F5"/>
    <w:rsid w:val="00325327"/>
    <w:rsid w:val="003B5D80"/>
    <w:rsid w:val="003E0A4A"/>
    <w:rsid w:val="003F7212"/>
    <w:rsid w:val="00403BB4"/>
    <w:rsid w:val="004209A5"/>
    <w:rsid w:val="004221FB"/>
    <w:rsid w:val="00433D06"/>
    <w:rsid w:val="0045327F"/>
    <w:rsid w:val="004A5C3C"/>
    <w:rsid w:val="005109DA"/>
    <w:rsid w:val="0051788D"/>
    <w:rsid w:val="005A32EA"/>
    <w:rsid w:val="005C00F1"/>
    <w:rsid w:val="005C07DA"/>
    <w:rsid w:val="005D00FA"/>
    <w:rsid w:val="0065571A"/>
    <w:rsid w:val="00670A78"/>
    <w:rsid w:val="00680809"/>
    <w:rsid w:val="00724B3C"/>
    <w:rsid w:val="00730AC9"/>
    <w:rsid w:val="00737E99"/>
    <w:rsid w:val="00741D40"/>
    <w:rsid w:val="0077438D"/>
    <w:rsid w:val="008406AA"/>
    <w:rsid w:val="008710B0"/>
    <w:rsid w:val="008D3763"/>
    <w:rsid w:val="008E0F5A"/>
    <w:rsid w:val="008E2766"/>
    <w:rsid w:val="008E59AF"/>
    <w:rsid w:val="00907E2D"/>
    <w:rsid w:val="0091150B"/>
    <w:rsid w:val="009451E9"/>
    <w:rsid w:val="00955939"/>
    <w:rsid w:val="00A05A26"/>
    <w:rsid w:val="00A71B5E"/>
    <w:rsid w:val="00A95AF4"/>
    <w:rsid w:val="00AA728A"/>
    <w:rsid w:val="00AC2F4F"/>
    <w:rsid w:val="00B1175E"/>
    <w:rsid w:val="00B254F8"/>
    <w:rsid w:val="00B7190A"/>
    <w:rsid w:val="00C02488"/>
    <w:rsid w:val="00C21F04"/>
    <w:rsid w:val="00C73D1D"/>
    <w:rsid w:val="00C93D7D"/>
    <w:rsid w:val="00CA5BFF"/>
    <w:rsid w:val="00CD0C20"/>
    <w:rsid w:val="00CD3BCC"/>
    <w:rsid w:val="00CF68F3"/>
    <w:rsid w:val="00D00CDD"/>
    <w:rsid w:val="00D04534"/>
    <w:rsid w:val="00D54263"/>
    <w:rsid w:val="00D73FF8"/>
    <w:rsid w:val="00D81C8B"/>
    <w:rsid w:val="00E24B50"/>
    <w:rsid w:val="00E54692"/>
    <w:rsid w:val="00E90D70"/>
    <w:rsid w:val="00EB496F"/>
    <w:rsid w:val="00F05D3F"/>
    <w:rsid w:val="00F0687F"/>
    <w:rsid w:val="00F253B7"/>
    <w:rsid w:val="00F4420D"/>
    <w:rsid w:val="00F500E2"/>
    <w:rsid w:val="00F77CEA"/>
    <w:rsid w:val="00FA5E34"/>
    <w:rsid w:val="00FC02E3"/>
    <w:rsid w:val="00FF37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ED3C3D"/>
  <w15:chartTrackingRefBased/>
  <w15:docId w15:val="{8169F48D-E4EB-4B22-B5E6-5183BEE93B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7190A"/>
    <w:pPr>
      <w:jc w:val="both"/>
    </w:pPr>
  </w:style>
  <w:style w:type="paragraph" w:styleId="Heading1">
    <w:name w:val="heading 1"/>
    <w:basedOn w:val="Normal"/>
    <w:next w:val="Normal"/>
    <w:link w:val="Heading1Char"/>
    <w:uiPriority w:val="9"/>
    <w:qFormat/>
    <w:rsid w:val="00FC02E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C02E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54263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54263"/>
  </w:style>
  <w:style w:type="paragraph" w:styleId="Footer">
    <w:name w:val="footer"/>
    <w:basedOn w:val="Normal"/>
    <w:link w:val="FooterChar"/>
    <w:uiPriority w:val="99"/>
    <w:unhideWhenUsed/>
    <w:rsid w:val="00D54263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54263"/>
  </w:style>
  <w:style w:type="paragraph" w:styleId="ListParagraph">
    <w:name w:val="List Paragraph"/>
    <w:basedOn w:val="Normal"/>
    <w:uiPriority w:val="34"/>
    <w:qFormat/>
    <w:rsid w:val="00D54263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FC02E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FC02E3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737E9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37E99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737E9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FF37E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C21F04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12652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" Type="http://schemas.openxmlformats.org/officeDocument/2006/relationships/settings" Target="settings.xml"/><Relationship Id="rId21" Type="http://schemas.openxmlformats.org/officeDocument/2006/relationships/image" Target="media/image14.png"/><Relationship Id="rId7" Type="http://schemas.openxmlformats.org/officeDocument/2006/relationships/hyperlink" Target="https://emrax.com/wp-content/uploads/2020/03/manual_for_emrax_motors_version_5.4.pdf" TargetMode="Externa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4.png"/><Relationship Id="rId1" Type="http://schemas.openxmlformats.org/officeDocument/2006/relationships/image" Target="media/image23.jpe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3</TotalTime>
  <Pages>12</Pages>
  <Words>441</Words>
  <Characters>2515</Characters>
  <Application>Microsoft Office Word</Application>
  <DocSecurity>0</DocSecurity>
  <Lines>20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>UPC</Company>
  <LinksUpToDate>false</LinksUpToDate>
  <CharactersWithSpaces>29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 Montesinos</dc:creator>
  <cp:keywords/>
  <dc:description/>
  <cp:lastModifiedBy>Javier Muñoz</cp:lastModifiedBy>
  <cp:revision>31</cp:revision>
  <dcterms:created xsi:type="dcterms:W3CDTF">2021-10-21T07:13:00Z</dcterms:created>
  <dcterms:modified xsi:type="dcterms:W3CDTF">2024-01-07T19:48:00Z</dcterms:modified>
</cp:coreProperties>
</file>